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70DA2" w14:textId="4775CF3F" w:rsidR="00104B44" w:rsidRDefault="00272E64" w:rsidP="001844A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IN</w:t>
      </w:r>
      <w:r w:rsidR="007E4B2F" w:rsidRPr="001844A3">
        <w:rPr>
          <w:rFonts w:asciiTheme="majorBidi" w:hAnsiTheme="majorBidi" w:cstheme="majorBidi"/>
          <w:b/>
          <w:bCs/>
          <w:sz w:val="28"/>
          <w:szCs w:val="28"/>
        </w:rPr>
        <w:t>FORM</w:t>
      </w:r>
      <w:r>
        <w:rPr>
          <w:rFonts w:asciiTheme="majorBidi" w:hAnsiTheme="majorBidi" w:cstheme="majorBidi"/>
          <w:b/>
          <w:bCs/>
          <w:sz w:val="28"/>
          <w:szCs w:val="28"/>
        </w:rPr>
        <w:t>ED</w:t>
      </w:r>
      <w:r w:rsidRPr="00272E6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1844A3">
        <w:rPr>
          <w:rFonts w:asciiTheme="majorBidi" w:hAnsiTheme="majorBidi" w:cstheme="majorBidi"/>
          <w:b/>
          <w:bCs/>
          <w:sz w:val="28"/>
          <w:szCs w:val="28"/>
        </w:rPr>
        <w:t>CONSENT</w:t>
      </w:r>
    </w:p>
    <w:p w14:paraId="72331722" w14:textId="4F3160D7" w:rsidR="007E4B2F" w:rsidRPr="007E4B2F" w:rsidRDefault="007E4B2F" w:rsidP="007E4B2F">
      <w:pPr>
        <w:rPr>
          <w:rFonts w:asciiTheme="majorBidi" w:hAnsiTheme="majorBidi" w:cstheme="majorBidi"/>
          <w:b/>
          <w:bCs/>
        </w:rPr>
      </w:pPr>
      <w:bookmarkStart w:id="0" w:name="_Hlk65350836"/>
      <w:r>
        <w:rPr>
          <w:rFonts w:asciiTheme="majorBidi" w:hAnsiTheme="majorBidi" w:cstheme="majorBidi"/>
          <w:b/>
          <w:bCs/>
        </w:rPr>
        <w:t>AAUP-</w:t>
      </w:r>
      <w:r w:rsidRPr="007E4B2F">
        <w:rPr>
          <w:rFonts w:asciiTheme="majorBidi" w:hAnsiTheme="majorBidi" w:cstheme="majorBidi"/>
          <w:b/>
          <w:bCs/>
        </w:rPr>
        <w:t>IRB</w:t>
      </w:r>
      <w:r w:rsidR="007D1FF0">
        <w:rPr>
          <w:rFonts w:asciiTheme="majorBidi" w:hAnsiTheme="majorBidi" w:cstheme="majorBidi"/>
          <w:b/>
          <w:bCs/>
        </w:rPr>
        <w:t>-R</w:t>
      </w:r>
      <w:r w:rsidRPr="007E4B2F">
        <w:rPr>
          <w:rFonts w:asciiTheme="majorBidi" w:hAnsiTheme="majorBidi" w:cstheme="majorBidi"/>
          <w:b/>
          <w:bCs/>
        </w:rPr>
        <w:t xml:space="preserve"> Code No.:</w:t>
      </w:r>
      <w:r>
        <w:rPr>
          <w:rFonts w:asciiTheme="majorBidi" w:hAnsiTheme="majorBidi" w:cstheme="majorBidi"/>
          <w:b/>
          <w:bCs/>
        </w:rPr>
        <w:t xml:space="preserve"> </w:t>
      </w:r>
      <w:r w:rsidRPr="007E4B2F">
        <w:rPr>
          <w:rFonts w:asciiTheme="majorBidi" w:hAnsiTheme="majorBidi" w:cstheme="majorBidi"/>
        </w:rPr>
        <w:t>………………………….</w:t>
      </w:r>
    </w:p>
    <w:p w14:paraId="44FEBC19" w14:textId="6C78858F" w:rsidR="007E4B2F" w:rsidRPr="007E4B2F" w:rsidRDefault="007E4B2F" w:rsidP="007E4B2F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AUP-</w:t>
      </w:r>
      <w:r w:rsidRPr="007E4B2F">
        <w:rPr>
          <w:rFonts w:asciiTheme="majorBidi" w:hAnsiTheme="majorBidi" w:cstheme="majorBidi"/>
          <w:b/>
          <w:bCs/>
        </w:rPr>
        <w:t>IRB</w:t>
      </w:r>
      <w:r w:rsidR="007D1FF0">
        <w:rPr>
          <w:rFonts w:asciiTheme="majorBidi" w:hAnsiTheme="majorBidi" w:cstheme="majorBidi"/>
          <w:b/>
          <w:bCs/>
        </w:rPr>
        <w:t>-R</w:t>
      </w:r>
      <w:r w:rsidRPr="007E4B2F">
        <w:rPr>
          <w:rFonts w:asciiTheme="majorBidi" w:hAnsiTheme="majorBidi" w:cstheme="majorBidi"/>
          <w:b/>
          <w:bCs/>
        </w:rPr>
        <w:t xml:space="preserve"> Date:</w:t>
      </w:r>
      <w:r>
        <w:rPr>
          <w:rFonts w:asciiTheme="majorBidi" w:hAnsiTheme="majorBidi" w:cstheme="majorBidi"/>
          <w:b/>
          <w:bCs/>
        </w:rPr>
        <w:t xml:space="preserve"> </w:t>
      </w:r>
      <w:r w:rsidRPr="007E4B2F">
        <w:rPr>
          <w:rFonts w:asciiTheme="majorBidi" w:hAnsiTheme="majorBidi" w:cstheme="majorBidi"/>
        </w:rPr>
        <w:t>……………………………….</w:t>
      </w:r>
    </w:p>
    <w:bookmarkEnd w:id="0"/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="001844A3" w:rsidRPr="00EE34ED" w14:paraId="2D2B1605" w14:textId="77777777" w:rsidTr="001844A3">
        <w:trPr>
          <w:trHeight w:val="11001"/>
          <w:jc w:val="center"/>
        </w:trPr>
        <w:tc>
          <w:tcPr>
            <w:tcW w:w="10620" w:type="dxa"/>
          </w:tcPr>
          <w:p w14:paraId="73BB7412" w14:textId="77777777" w:rsidR="001844A3" w:rsidRPr="00EE34ED" w:rsidRDefault="001844A3" w:rsidP="00F75CDF">
            <w:pPr>
              <w:jc w:val="both"/>
              <w:rPr>
                <w:rFonts w:asciiTheme="majorBidi" w:hAnsiTheme="majorBidi" w:cstheme="majorBidi"/>
              </w:rPr>
            </w:pPr>
          </w:p>
          <w:p w14:paraId="5301E01A" w14:textId="671691F6" w:rsidR="001844A3" w:rsidRPr="00EE34ED" w:rsidRDefault="001844A3" w:rsidP="00EE34ED">
            <w:pPr>
              <w:jc w:val="both"/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>I, ……………………………………………………............</w:t>
            </w:r>
            <w:r w:rsidRPr="00EE34ED">
              <w:rPr>
                <w:rFonts w:asciiTheme="majorBidi" w:hAnsiTheme="majorBidi" w:cstheme="majorBidi"/>
                <w:i/>
              </w:rPr>
              <w:t xml:space="preserve"> </w:t>
            </w:r>
            <w:r w:rsidRPr="00EE34ED">
              <w:rPr>
                <w:rFonts w:asciiTheme="majorBidi" w:hAnsiTheme="majorBidi" w:cstheme="majorBidi"/>
                <w:i/>
                <w:sz w:val="20"/>
                <w:szCs w:val="20"/>
              </w:rPr>
              <w:t>(Name of Participant / optional)</w:t>
            </w:r>
            <w:r w:rsidR="00EE34ED">
              <w:rPr>
                <w:rFonts w:asciiTheme="majorBidi" w:hAnsiTheme="majorBidi" w:cstheme="majorBidi"/>
                <w:i/>
                <w:sz w:val="20"/>
                <w:szCs w:val="20"/>
              </w:rPr>
              <w:t xml:space="preserve"> </w:t>
            </w:r>
            <w:r w:rsidRPr="00EE34ED">
              <w:rPr>
                <w:rFonts w:asciiTheme="majorBidi" w:hAnsiTheme="majorBidi" w:cstheme="majorBidi"/>
              </w:rPr>
              <w:t xml:space="preserve">hereby agree to take part in the clinical research (clinical study/questionnaire study/drug trial) specified below: </w:t>
            </w:r>
          </w:p>
          <w:p w14:paraId="09FF1579" w14:textId="77777777" w:rsidR="001844A3" w:rsidRPr="00EE34ED" w:rsidRDefault="001844A3" w:rsidP="00F75CDF">
            <w:pPr>
              <w:rPr>
                <w:rFonts w:asciiTheme="majorBidi" w:hAnsiTheme="majorBidi" w:cstheme="majorBidi"/>
                <w:u w:val="single"/>
              </w:rPr>
            </w:pPr>
          </w:p>
          <w:p w14:paraId="5DB7D576" w14:textId="64122B78" w:rsidR="001844A3" w:rsidRDefault="001844A3" w:rsidP="00075FC0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  <w:b/>
                <w:bCs/>
                <w:u w:val="single"/>
              </w:rPr>
              <w:t>Title of Study:</w:t>
            </w:r>
            <w:r w:rsidRPr="00EE34ED">
              <w:rPr>
                <w:rFonts w:asciiTheme="majorBidi" w:hAnsiTheme="majorBidi" w:cstheme="majorBidi"/>
              </w:rPr>
              <w:t xml:space="preserve"> </w:t>
            </w:r>
            <w:r w:rsidR="00EE34ED">
              <w:rPr>
                <w:rFonts w:asciiTheme="majorBidi" w:hAnsiTheme="majorBidi" w:cstheme="majorBidi"/>
              </w:rPr>
              <w:t>..</w:t>
            </w:r>
            <w:r w:rsidRPr="00EE34ED">
              <w:rPr>
                <w:rFonts w:asciiTheme="majorBidi" w:hAnsiTheme="majorBidi" w:cstheme="majorBidi"/>
              </w:rPr>
              <w:t>………………………………………………………………………………………………</w:t>
            </w:r>
            <w:r w:rsidR="00EE34ED">
              <w:rPr>
                <w:rFonts w:asciiTheme="majorBidi" w:hAnsiTheme="majorBidi" w:cstheme="majorBidi"/>
              </w:rPr>
              <w:t xml:space="preserve"> </w:t>
            </w:r>
            <w:r w:rsidRPr="00EE34ED">
              <w:rPr>
                <w:rFonts w:asciiTheme="majorBidi" w:hAnsiTheme="majorBidi" w:cstheme="majorBidi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</w:t>
            </w:r>
            <w:r w:rsidR="00EE34ED">
              <w:rPr>
                <w:rFonts w:asciiTheme="majorBidi" w:hAnsiTheme="majorBidi" w:cstheme="majorBidi"/>
              </w:rPr>
              <w:t>……………</w:t>
            </w:r>
            <w:r w:rsidR="00354FCC">
              <w:rPr>
                <w:rFonts w:asciiTheme="majorBidi" w:hAnsiTheme="majorBidi" w:cstheme="majorBidi"/>
              </w:rPr>
              <w:t>,</w:t>
            </w:r>
            <w:r w:rsidR="00075FC0">
              <w:rPr>
                <w:rFonts w:asciiTheme="majorBidi" w:hAnsiTheme="majorBidi" w:cstheme="majorBidi"/>
              </w:rPr>
              <w:t xml:space="preserve"> </w:t>
            </w:r>
            <w:r w:rsidR="00354FCC" w:rsidRPr="00354FCC">
              <w:rPr>
                <w:rFonts w:asciiTheme="majorBidi" w:hAnsiTheme="majorBidi" w:cstheme="majorBidi"/>
              </w:rPr>
              <w:t xml:space="preserve">Fulfillment </w:t>
            </w:r>
            <w:r w:rsidR="00075FC0">
              <w:rPr>
                <w:rFonts w:asciiTheme="majorBidi" w:hAnsiTheme="majorBidi" w:cstheme="majorBidi"/>
              </w:rPr>
              <w:t>of ……………….…</w:t>
            </w:r>
            <w:r w:rsidR="00354FCC">
              <w:rPr>
                <w:rFonts w:asciiTheme="majorBidi" w:hAnsiTheme="majorBidi" w:cstheme="majorBidi"/>
              </w:rPr>
              <w:t>..</w:t>
            </w:r>
            <w:r w:rsidR="00075FC0">
              <w:rPr>
                <w:rFonts w:asciiTheme="majorBidi" w:hAnsiTheme="majorBidi" w:cstheme="majorBidi"/>
              </w:rPr>
              <w:t>…… degree, in ……………</w:t>
            </w:r>
            <w:r w:rsidR="00354FCC">
              <w:rPr>
                <w:rFonts w:asciiTheme="majorBidi" w:hAnsiTheme="majorBidi" w:cstheme="majorBidi"/>
              </w:rPr>
              <w:t>……</w:t>
            </w:r>
            <w:r w:rsidR="00075FC0">
              <w:rPr>
                <w:rFonts w:asciiTheme="majorBidi" w:hAnsiTheme="majorBidi" w:cstheme="majorBidi"/>
              </w:rPr>
              <w:t>…………………………..…., in AAUP.</w:t>
            </w:r>
          </w:p>
          <w:p w14:paraId="3F6CEC17" w14:textId="721B4A80" w:rsidR="00075FC0" w:rsidRPr="0073465B" w:rsidRDefault="0073465B" w:rsidP="0073465B">
            <w:pPr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  <w:r w:rsidR="00354FCC" w:rsidRPr="0073465B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(Name of program)</w:t>
            </w:r>
          </w:p>
          <w:p w14:paraId="708502F4" w14:textId="1C060072" w:rsidR="001844A3" w:rsidRDefault="001844A3" w:rsidP="00F75CDF">
            <w:pPr>
              <w:rPr>
                <w:rFonts w:asciiTheme="majorBidi" w:hAnsiTheme="majorBidi" w:cstheme="majorBidi"/>
              </w:rPr>
            </w:pPr>
          </w:p>
          <w:p w14:paraId="2D4BD747" w14:textId="77777777" w:rsidR="0073465B" w:rsidRPr="00EE34ED" w:rsidRDefault="0073465B" w:rsidP="00F75CDF">
            <w:pPr>
              <w:rPr>
                <w:rFonts w:asciiTheme="majorBidi" w:hAnsiTheme="majorBidi" w:cstheme="majorBidi"/>
              </w:rPr>
            </w:pPr>
          </w:p>
          <w:p w14:paraId="60771237" w14:textId="24AADECA" w:rsidR="001844A3" w:rsidRPr="00EE34ED" w:rsidRDefault="001844A3" w:rsidP="001844A3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>The nature and purpose of which has been explained to me by ………………</w:t>
            </w:r>
            <w:r w:rsidR="00EE34ED">
              <w:rPr>
                <w:rFonts w:asciiTheme="majorBidi" w:hAnsiTheme="majorBidi" w:cstheme="majorBidi"/>
              </w:rPr>
              <w:t>……..</w:t>
            </w:r>
            <w:r w:rsidRPr="00EE34ED">
              <w:rPr>
                <w:rFonts w:asciiTheme="majorBidi" w:hAnsiTheme="majorBidi" w:cstheme="majorBidi"/>
              </w:rPr>
              <w:t>…..…….,</w:t>
            </w:r>
            <w:r w:rsidRPr="00EE34ED">
              <w:rPr>
                <w:rFonts w:asciiTheme="majorBidi" w:hAnsiTheme="majorBidi" w:cstheme="majorBidi"/>
                <w:i/>
              </w:rPr>
              <w:t xml:space="preserve"> </w:t>
            </w:r>
            <w:r w:rsidRPr="00EE34ED">
              <w:rPr>
                <w:rFonts w:asciiTheme="majorBidi" w:hAnsiTheme="majorBidi" w:cstheme="majorBidi"/>
              </w:rPr>
              <w:t>and interpreted</w:t>
            </w:r>
            <w:r w:rsidRPr="00EE34ED">
              <w:rPr>
                <w:rFonts w:asciiTheme="majorBidi" w:hAnsiTheme="majorBidi" w:cstheme="majorBidi"/>
                <w:i/>
              </w:rPr>
              <w:t xml:space="preserve"> </w:t>
            </w:r>
            <w:r w:rsidRPr="00EE34ED">
              <w:rPr>
                <w:rFonts w:asciiTheme="majorBidi" w:hAnsiTheme="majorBidi" w:cstheme="majorBidi"/>
              </w:rPr>
              <w:t>by ……...……………</w:t>
            </w:r>
            <w:r w:rsidR="00EE34ED">
              <w:rPr>
                <w:rFonts w:asciiTheme="majorBidi" w:hAnsiTheme="majorBidi" w:cstheme="majorBidi"/>
              </w:rPr>
              <w:t>……….</w:t>
            </w:r>
            <w:r w:rsidRPr="00EE34ED">
              <w:rPr>
                <w:rFonts w:asciiTheme="majorBidi" w:hAnsiTheme="majorBidi" w:cstheme="majorBidi"/>
              </w:rPr>
              <w:t>. to the best of his/her ability in English.</w:t>
            </w:r>
          </w:p>
          <w:p w14:paraId="5302A856" w14:textId="50AA11DC" w:rsidR="001844A3" w:rsidRDefault="001844A3" w:rsidP="00F75CDF">
            <w:pPr>
              <w:jc w:val="both"/>
              <w:rPr>
                <w:rFonts w:asciiTheme="majorBidi" w:hAnsiTheme="majorBidi" w:cstheme="majorBidi"/>
              </w:rPr>
            </w:pPr>
          </w:p>
          <w:p w14:paraId="277C0728" w14:textId="77777777" w:rsidR="00075FC0" w:rsidRPr="00EE34ED" w:rsidRDefault="00075FC0" w:rsidP="00F75CDF">
            <w:pPr>
              <w:jc w:val="both"/>
              <w:rPr>
                <w:rFonts w:asciiTheme="majorBidi" w:hAnsiTheme="majorBidi" w:cstheme="majorBidi"/>
              </w:rPr>
            </w:pPr>
          </w:p>
          <w:p w14:paraId="6AC03B14" w14:textId="1DA8E97D" w:rsidR="001844A3" w:rsidRPr="00EE34ED" w:rsidRDefault="001844A3" w:rsidP="00F75CDF">
            <w:pPr>
              <w:jc w:val="both"/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 xml:space="preserve">I have been told about the nature of the research in terms of methodology, possible adverse effects and complications (as per </w:t>
            </w:r>
            <w:r w:rsidR="0073465B">
              <w:rPr>
                <w:rFonts w:asciiTheme="majorBidi" w:hAnsiTheme="majorBidi" w:cstheme="majorBidi"/>
              </w:rPr>
              <w:t>Participant I</w:t>
            </w:r>
            <w:r w:rsidRPr="00EE34ED">
              <w:rPr>
                <w:rFonts w:asciiTheme="majorBidi" w:hAnsiTheme="majorBidi" w:cstheme="majorBidi"/>
              </w:rPr>
              <w:t xml:space="preserve">nformation </w:t>
            </w:r>
            <w:r w:rsidR="0073465B">
              <w:rPr>
                <w:rFonts w:asciiTheme="majorBidi" w:hAnsiTheme="majorBidi" w:cstheme="majorBidi"/>
              </w:rPr>
              <w:t>S</w:t>
            </w:r>
            <w:r w:rsidRPr="00EE34ED">
              <w:rPr>
                <w:rFonts w:asciiTheme="majorBidi" w:hAnsiTheme="majorBidi" w:cstheme="majorBidi"/>
              </w:rPr>
              <w:t xml:space="preserve">heet). </w:t>
            </w:r>
          </w:p>
          <w:p w14:paraId="43F9A13F" w14:textId="3E47C54F" w:rsidR="001844A3" w:rsidRPr="00EE34ED" w:rsidRDefault="001844A3" w:rsidP="001844A3">
            <w:pPr>
              <w:jc w:val="both"/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>After knowing and understanding all the possible advantages and disadvantages of this research, I voluntarily consent of my own free will to participate in the clinical research specified above.</w:t>
            </w:r>
          </w:p>
          <w:p w14:paraId="5AABB657" w14:textId="5C2B4207" w:rsidR="001844A3" w:rsidRDefault="001844A3" w:rsidP="00F75CDF">
            <w:pPr>
              <w:jc w:val="both"/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 xml:space="preserve">I understand that I can withdraw from this research at any time without assigning any reason whatsoever.  </w:t>
            </w:r>
          </w:p>
          <w:p w14:paraId="0290DEBD" w14:textId="0ABDA41F" w:rsidR="00075FC0" w:rsidRDefault="00075FC0" w:rsidP="00F75CDF">
            <w:pPr>
              <w:jc w:val="both"/>
              <w:rPr>
                <w:rFonts w:asciiTheme="majorBidi" w:hAnsiTheme="majorBidi" w:cstheme="majorBidi"/>
              </w:rPr>
            </w:pPr>
          </w:p>
          <w:p w14:paraId="284DFA3B" w14:textId="77777777" w:rsidR="00075FC0" w:rsidRPr="00EE34ED" w:rsidRDefault="00075FC0" w:rsidP="00F75CDF">
            <w:pPr>
              <w:jc w:val="both"/>
              <w:rPr>
                <w:rFonts w:asciiTheme="majorBidi" w:hAnsiTheme="majorBidi" w:cstheme="majorBidi"/>
              </w:rPr>
            </w:pPr>
          </w:p>
          <w:p w14:paraId="087F1A40" w14:textId="77777777" w:rsidR="001844A3" w:rsidRPr="00EE34ED" w:rsidRDefault="001844A3" w:rsidP="00F75CDF">
            <w:pPr>
              <w:jc w:val="both"/>
              <w:rPr>
                <w:rFonts w:asciiTheme="majorBidi" w:hAnsiTheme="majorBidi" w:cstheme="majorBidi"/>
              </w:rPr>
            </w:pPr>
          </w:p>
          <w:p w14:paraId="0F1EB948" w14:textId="4865903D" w:rsidR="001844A3" w:rsidRPr="00EE34ED" w:rsidRDefault="001844A3" w:rsidP="00F75CDF">
            <w:pPr>
              <w:jc w:val="both"/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  <w:b/>
                <w:bCs/>
              </w:rPr>
              <w:t>Date:</w:t>
            </w:r>
            <w:r w:rsidRPr="00EE34ED">
              <w:rPr>
                <w:rFonts w:asciiTheme="majorBidi" w:hAnsiTheme="majorBidi" w:cstheme="majorBidi"/>
              </w:rPr>
              <w:t xml:space="preserve"> ……………...………..</w:t>
            </w:r>
            <w:r w:rsidR="00075FC0">
              <w:rPr>
                <w:rFonts w:asciiTheme="majorBidi" w:hAnsiTheme="majorBidi" w:cstheme="majorBidi"/>
              </w:rPr>
              <w:t>…..</w:t>
            </w:r>
            <w:r w:rsidRPr="00EE34ED">
              <w:rPr>
                <w:rFonts w:asciiTheme="majorBidi" w:hAnsiTheme="majorBidi" w:cstheme="majorBidi"/>
              </w:rPr>
              <w:t xml:space="preserve">                                          </w:t>
            </w:r>
            <w:r w:rsidRPr="00EE34ED">
              <w:rPr>
                <w:rFonts w:asciiTheme="majorBidi" w:hAnsiTheme="majorBidi" w:cstheme="majorBidi"/>
                <w:b/>
                <w:bCs/>
              </w:rPr>
              <w:t>Signature:</w:t>
            </w:r>
            <w:r w:rsidR="00EE34ED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EE34ED">
              <w:rPr>
                <w:rFonts w:asciiTheme="majorBidi" w:hAnsiTheme="majorBidi" w:cstheme="majorBidi"/>
              </w:rPr>
              <w:t>……………….……………………………</w:t>
            </w:r>
          </w:p>
          <w:p w14:paraId="28B6C331" w14:textId="77777777" w:rsidR="001844A3" w:rsidRPr="00EE34ED" w:rsidRDefault="001844A3" w:rsidP="00F75CDF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EE34ED">
              <w:rPr>
                <w:rFonts w:asciiTheme="majorBidi" w:hAnsiTheme="majorBidi" w:cstheme="majorBidi"/>
              </w:rPr>
              <w:t xml:space="preserve">                                                                                                                         </w:t>
            </w:r>
            <w:r w:rsidRPr="00EE34ED">
              <w:rPr>
                <w:rFonts w:asciiTheme="majorBidi" w:hAnsiTheme="majorBidi" w:cstheme="majorBidi"/>
                <w:i/>
                <w:sz w:val="20"/>
                <w:szCs w:val="20"/>
              </w:rPr>
              <w:t>(Participant)</w:t>
            </w:r>
          </w:p>
          <w:p w14:paraId="616DA4AD" w14:textId="77777777" w:rsidR="001844A3" w:rsidRPr="00EE34ED" w:rsidRDefault="001844A3" w:rsidP="00F75CDF">
            <w:pPr>
              <w:pStyle w:val="Heading1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  <w:p w14:paraId="066B05F2" w14:textId="6E105DAC" w:rsidR="001844A3" w:rsidRPr="00075FC0" w:rsidRDefault="001844A3" w:rsidP="001844A3">
            <w:pPr>
              <w:pStyle w:val="Heading1"/>
              <w:jc w:val="left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75FC0">
              <w:rPr>
                <w:rFonts w:asciiTheme="majorBidi" w:hAnsiTheme="majorBidi" w:cstheme="majorBidi"/>
                <w:i/>
                <w:iCs/>
                <w:sz w:val="24"/>
                <w:szCs w:val="24"/>
                <w:u w:val="none"/>
              </w:rPr>
              <w:t xml:space="preserve">                 </w:t>
            </w:r>
            <w:r w:rsidR="00075FC0" w:rsidRPr="00075FC0">
              <w:rPr>
                <w:rFonts w:asciiTheme="majorBidi" w:hAnsiTheme="majorBidi" w:cstheme="majorBidi"/>
                <w:i/>
                <w:iCs/>
                <w:sz w:val="24"/>
                <w:szCs w:val="24"/>
                <w:u w:val="none"/>
              </w:rPr>
              <w:t xml:space="preserve">                                               </w:t>
            </w:r>
            <w:r w:rsidRPr="00075FC0">
              <w:rPr>
                <w:rFonts w:asciiTheme="majorBidi" w:hAnsiTheme="majorBidi" w:cstheme="majorBidi"/>
                <w:i/>
                <w:iCs/>
                <w:sz w:val="24"/>
                <w:szCs w:val="24"/>
                <w:u w:val="none"/>
              </w:rPr>
              <w:t xml:space="preserve">  </w:t>
            </w:r>
            <w:r w:rsidRPr="00075FC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N THE PRESENCE OF:</w:t>
            </w:r>
          </w:p>
          <w:p w14:paraId="52CFD1E8" w14:textId="77777777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09B48594" w14:textId="1614C7F4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  <w:b/>
                <w:bCs/>
              </w:rPr>
              <w:t>Name:</w:t>
            </w:r>
            <w:r w:rsidRPr="00EE34ED">
              <w:rPr>
                <w:rFonts w:asciiTheme="majorBidi" w:hAnsiTheme="majorBidi" w:cstheme="majorBidi"/>
              </w:rPr>
              <w:t xml:space="preserve"> ………………………………………..…</w:t>
            </w:r>
            <w:r w:rsidR="00075FC0">
              <w:rPr>
                <w:rFonts w:asciiTheme="majorBidi" w:hAnsiTheme="majorBidi" w:cstheme="majorBidi"/>
              </w:rPr>
              <w:t>…</w:t>
            </w:r>
          </w:p>
          <w:p w14:paraId="6D753F80" w14:textId="2572FCDA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 xml:space="preserve">                                                                                </w:t>
            </w:r>
          </w:p>
          <w:p w14:paraId="46120F4E" w14:textId="367DDEA4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  <w:b/>
                <w:bCs/>
              </w:rPr>
              <w:t>Designation:</w:t>
            </w:r>
            <w:r w:rsidRPr="00EE34ED">
              <w:rPr>
                <w:rFonts w:asciiTheme="majorBidi" w:hAnsiTheme="majorBidi" w:cstheme="majorBidi"/>
              </w:rPr>
              <w:t xml:space="preserve"> . ………………………….…….……    </w:t>
            </w:r>
            <w:r w:rsidRPr="00EE34ED">
              <w:rPr>
                <w:rFonts w:asciiTheme="majorBidi" w:hAnsiTheme="majorBidi" w:cstheme="majorBidi"/>
                <w:b/>
                <w:bCs/>
              </w:rPr>
              <w:t>Signature:</w:t>
            </w:r>
            <w:r w:rsidRPr="00EE34ED">
              <w:rPr>
                <w:rFonts w:asciiTheme="majorBidi" w:hAnsiTheme="majorBidi" w:cstheme="majorBidi"/>
              </w:rPr>
              <w:t xml:space="preserve"> </w:t>
            </w:r>
            <w:r w:rsidR="00EE34ED" w:rsidRPr="00EE34ED">
              <w:rPr>
                <w:rFonts w:asciiTheme="majorBidi" w:hAnsiTheme="majorBidi" w:cstheme="majorBidi"/>
              </w:rPr>
              <w:t>…………….……………………………</w:t>
            </w:r>
            <w:r w:rsidRPr="00EE34ED">
              <w:rPr>
                <w:rFonts w:asciiTheme="majorBidi" w:hAnsiTheme="majorBidi" w:cstheme="majorBidi"/>
              </w:rPr>
              <w:t xml:space="preserve">  </w:t>
            </w:r>
          </w:p>
          <w:p w14:paraId="3DE1FC47" w14:textId="77777777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2197FA93" w14:textId="64BAFABD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 xml:space="preserve">                                                                                                    </w:t>
            </w:r>
            <w:r w:rsidR="00EE34ED" w:rsidRPr="00EE34ED">
              <w:rPr>
                <w:rFonts w:asciiTheme="majorBidi" w:hAnsiTheme="majorBidi" w:cstheme="majorBidi"/>
              </w:rPr>
              <w:t xml:space="preserve">           </w:t>
            </w:r>
            <w:r w:rsidRPr="00EE34ED">
              <w:rPr>
                <w:rFonts w:asciiTheme="majorBidi" w:hAnsiTheme="majorBidi" w:cstheme="majorBidi"/>
              </w:rPr>
              <w:t xml:space="preserve"> </w:t>
            </w:r>
            <w:r w:rsidRPr="00EE34ED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EE34ED">
              <w:rPr>
                <w:rFonts w:asciiTheme="majorBidi" w:hAnsiTheme="majorBidi" w:cstheme="majorBidi"/>
                <w:i/>
                <w:sz w:val="20"/>
                <w:szCs w:val="20"/>
              </w:rPr>
              <w:t>Witness for Signature of Participant)</w:t>
            </w:r>
          </w:p>
          <w:p w14:paraId="39E5930C" w14:textId="6BBEF4B9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17BF4908" w14:textId="20617A12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5694C6ED" w14:textId="24A04964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342C4C42" w14:textId="77777777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37470302" w14:textId="1E609BAA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 xml:space="preserve">I confirm that I have explained to the </w:t>
            </w:r>
            <w:r w:rsidR="00985549">
              <w:rPr>
                <w:rFonts w:asciiTheme="majorBidi" w:hAnsiTheme="majorBidi" w:cstheme="majorBidi"/>
              </w:rPr>
              <w:t>participant</w:t>
            </w:r>
            <w:r w:rsidRPr="00EE34ED">
              <w:rPr>
                <w:rFonts w:asciiTheme="majorBidi" w:hAnsiTheme="majorBidi" w:cstheme="majorBidi"/>
              </w:rPr>
              <w:t xml:space="preserve"> the nature and purpose of the above-mentioned research.</w:t>
            </w:r>
          </w:p>
          <w:p w14:paraId="3A4B40CA" w14:textId="77777777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</w:p>
          <w:p w14:paraId="74014FC9" w14:textId="7FAB2D89" w:rsidR="001844A3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  <w:b/>
                <w:bCs/>
              </w:rPr>
              <w:t>Date</w:t>
            </w:r>
            <w:r w:rsidR="00EE34ED" w:rsidRPr="00EE34ED">
              <w:rPr>
                <w:rFonts w:asciiTheme="majorBidi" w:hAnsiTheme="majorBidi" w:cstheme="majorBidi"/>
                <w:b/>
                <w:bCs/>
              </w:rPr>
              <w:t>:</w:t>
            </w:r>
            <w:r w:rsidRPr="00EE34ED">
              <w:rPr>
                <w:rFonts w:asciiTheme="majorBidi" w:hAnsiTheme="majorBidi" w:cstheme="majorBidi"/>
              </w:rPr>
              <w:t xml:space="preserve"> …………………………….                               </w:t>
            </w:r>
            <w:r w:rsidR="00EE34ED">
              <w:rPr>
                <w:rFonts w:asciiTheme="majorBidi" w:hAnsiTheme="majorBidi" w:cstheme="majorBidi"/>
              </w:rPr>
              <w:t xml:space="preserve">  </w:t>
            </w:r>
            <w:r w:rsidR="00EE34ED" w:rsidRPr="00EE34ED">
              <w:rPr>
                <w:rFonts w:asciiTheme="majorBidi" w:hAnsiTheme="majorBidi" w:cstheme="majorBidi"/>
                <w:b/>
                <w:bCs/>
              </w:rPr>
              <w:t xml:space="preserve">Signature: </w:t>
            </w:r>
            <w:r w:rsidR="00EE34ED" w:rsidRPr="00EE34ED">
              <w:rPr>
                <w:rFonts w:asciiTheme="majorBidi" w:hAnsiTheme="majorBidi" w:cstheme="majorBidi"/>
              </w:rPr>
              <w:t xml:space="preserve">…………….……………………………  </w:t>
            </w:r>
          </w:p>
          <w:p w14:paraId="64FEDE6C" w14:textId="77777777" w:rsidR="00EE34ED" w:rsidRPr="00EE34ED" w:rsidRDefault="00EE34ED" w:rsidP="00F75CDF">
            <w:pPr>
              <w:rPr>
                <w:rFonts w:asciiTheme="majorBidi" w:hAnsiTheme="majorBidi" w:cstheme="majorBidi"/>
              </w:rPr>
            </w:pPr>
          </w:p>
          <w:p w14:paraId="715EBA04" w14:textId="202D7C23" w:rsidR="001844A3" w:rsidRPr="00EE34ED" w:rsidRDefault="001844A3" w:rsidP="00F75CDF">
            <w:pPr>
              <w:rPr>
                <w:rFonts w:asciiTheme="majorBidi" w:hAnsiTheme="majorBidi" w:cstheme="majorBidi"/>
                <w:i/>
              </w:rPr>
            </w:pPr>
            <w:r w:rsidRPr="00EE34ED">
              <w:rPr>
                <w:rFonts w:asciiTheme="majorBidi" w:hAnsiTheme="majorBidi" w:cstheme="majorBidi"/>
              </w:rPr>
              <w:t xml:space="preserve">                                                                                                      </w:t>
            </w:r>
            <w:r w:rsidRPr="00EE34ED">
              <w:rPr>
                <w:rFonts w:asciiTheme="majorBidi" w:hAnsiTheme="majorBidi" w:cstheme="majorBidi"/>
                <w:i/>
              </w:rPr>
              <w:t xml:space="preserve">                     </w:t>
            </w:r>
            <w:r w:rsidRPr="00EE34ED">
              <w:rPr>
                <w:rFonts w:asciiTheme="majorBidi" w:hAnsiTheme="majorBidi" w:cstheme="majorBidi"/>
                <w:i/>
                <w:sz w:val="20"/>
                <w:szCs w:val="20"/>
              </w:rPr>
              <w:t>(Attending investigator)</w:t>
            </w:r>
          </w:p>
          <w:p w14:paraId="5A133026" w14:textId="77777777" w:rsidR="001844A3" w:rsidRPr="00EE34ED" w:rsidRDefault="001844A3" w:rsidP="00F75CDF">
            <w:pPr>
              <w:rPr>
                <w:rFonts w:asciiTheme="majorBidi" w:hAnsiTheme="majorBidi" w:cstheme="majorBidi"/>
              </w:rPr>
            </w:pPr>
            <w:r w:rsidRPr="00EE34ED">
              <w:rPr>
                <w:rFonts w:asciiTheme="majorBidi" w:hAnsiTheme="majorBidi" w:cstheme="majorBidi"/>
              </w:rPr>
              <w:t xml:space="preserve">                                                                  </w:t>
            </w:r>
          </w:p>
        </w:tc>
      </w:tr>
    </w:tbl>
    <w:p w14:paraId="5336A8D0" w14:textId="77777777" w:rsidR="001844A3" w:rsidRPr="001844A3" w:rsidRDefault="001844A3" w:rsidP="001844A3">
      <w:pPr>
        <w:jc w:val="center"/>
        <w:rPr>
          <w:rFonts w:asciiTheme="majorBidi" w:hAnsiTheme="majorBidi" w:cstheme="majorBidi"/>
          <w:sz w:val="20"/>
          <w:szCs w:val="20"/>
        </w:rPr>
      </w:pPr>
    </w:p>
    <w:sectPr w:rsidR="001844A3" w:rsidRPr="001844A3" w:rsidSect="00EC15D8">
      <w:headerReference w:type="default" r:id="rId8"/>
      <w:footerReference w:type="default" r:id="rId9"/>
      <w:type w:val="continuous"/>
      <w:pgSz w:w="11906" w:h="16838" w:code="9"/>
      <w:pgMar w:top="87" w:right="432" w:bottom="259" w:left="630" w:header="0" w:footer="270" w:gutter="0"/>
      <w:cols w:space="708" w:equalWidth="0">
        <w:col w:w="10754" w:space="567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11AAB" w14:textId="77777777" w:rsidR="00F53A9F" w:rsidRDefault="00F53A9F">
      <w:r>
        <w:separator/>
      </w:r>
    </w:p>
  </w:endnote>
  <w:endnote w:type="continuationSeparator" w:id="0">
    <w:p w14:paraId="7691AFD9" w14:textId="77777777" w:rsidR="00F53A9F" w:rsidRDefault="00F53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Shafa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C8FB7" w14:textId="77777777" w:rsidR="00EC15D8" w:rsidRPr="00BC358F" w:rsidRDefault="00EC15D8" w:rsidP="00EC15D8">
    <w:pPr>
      <w:rPr>
        <w:rFonts w:asciiTheme="majorBidi" w:hAnsiTheme="majorBidi" w:cstheme="majorBidi"/>
      </w:rPr>
    </w:pPr>
  </w:p>
  <w:p w14:paraId="41C24D8D" w14:textId="77777777" w:rsidR="00EC15D8" w:rsidRPr="00BC358F" w:rsidRDefault="00EC15D8" w:rsidP="00EC15D8">
    <w:pPr>
      <w:pBdr>
        <w:top w:val="thickThinSmallGap" w:sz="24" w:space="2" w:color="auto"/>
      </w:pBdr>
      <w:bidi/>
      <w:jc w:val="center"/>
      <w:rPr>
        <w:rFonts w:asciiTheme="majorBidi" w:hAnsiTheme="majorBidi" w:cstheme="majorBidi"/>
        <w:b/>
        <w:bCs/>
      </w:rPr>
    </w:pPr>
    <w:r w:rsidRPr="00BC358F">
      <w:rPr>
        <w:rFonts w:asciiTheme="majorBidi" w:hAnsiTheme="majorBidi" w:cstheme="majorBidi"/>
        <w:b/>
        <w:bCs/>
        <w:rtl/>
      </w:rPr>
      <w:t xml:space="preserve">رام الله – فلسطين        </w:t>
    </w:r>
  </w:p>
  <w:p w14:paraId="5625ED9E" w14:textId="77777777" w:rsidR="00EC15D8" w:rsidRPr="00BC358F" w:rsidRDefault="00EC15D8" w:rsidP="00EC15D8">
    <w:pPr>
      <w:ind w:right="-110" w:hanging="41"/>
      <w:jc w:val="center"/>
      <w:rPr>
        <w:rFonts w:asciiTheme="majorBidi" w:hAnsiTheme="majorBidi" w:cstheme="majorBidi"/>
        <w:rtl/>
      </w:rPr>
    </w:pPr>
    <w:r w:rsidRPr="00BC358F">
      <w:rPr>
        <w:rFonts w:asciiTheme="majorBidi" w:hAnsiTheme="majorBidi" w:cstheme="majorBidi"/>
        <w:b/>
        <w:bCs/>
      </w:rPr>
      <w:t xml:space="preserve">Tel: </w:t>
    </w:r>
    <w:r w:rsidRPr="00BC358F">
      <w:rPr>
        <w:rFonts w:asciiTheme="majorBidi" w:hAnsiTheme="majorBidi" w:cstheme="majorBidi"/>
      </w:rPr>
      <w:t>02-294-1999</w:t>
    </w:r>
    <w:r w:rsidRPr="00BC358F">
      <w:rPr>
        <w:rFonts w:asciiTheme="majorBidi" w:hAnsiTheme="majorBidi" w:cstheme="majorBidi"/>
        <w:b/>
        <w:bCs/>
        <w:rtl/>
      </w:rPr>
      <w:t xml:space="preserve">                               </w:t>
    </w:r>
    <w:r w:rsidRPr="00BC358F">
      <w:rPr>
        <w:rFonts w:asciiTheme="majorBidi" w:hAnsiTheme="majorBidi" w:cstheme="majorBidi"/>
        <w:b/>
        <w:bCs/>
      </w:rPr>
      <w:t xml:space="preserve">   E</w:t>
    </w:r>
    <w:r w:rsidRPr="00BC358F">
      <w:rPr>
        <w:rFonts w:asciiTheme="majorBidi" w:hAnsiTheme="majorBidi" w:cstheme="majorBidi"/>
        <w:b/>
        <w:bCs/>
        <w:rtl/>
      </w:rPr>
      <w:t>-</w:t>
    </w:r>
    <w:r w:rsidRPr="00BC358F">
      <w:rPr>
        <w:rFonts w:asciiTheme="majorBidi" w:hAnsiTheme="majorBidi" w:cstheme="majorBidi"/>
        <w:b/>
        <w:bCs/>
      </w:rPr>
      <w:t xml:space="preserve">Email: </w:t>
    </w:r>
    <w:hyperlink r:id="rId1" w:history="1">
      <w:r w:rsidRPr="00BC358F">
        <w:rPr>
          <w:rStyle w:val="Hyperlink"/>
          <w:rFonts w:asciiTheme="majorBidi" w:hAnsiTheme="majorBidi" w:cstheme="majorBidi"/>
        </w:rPr>
        <w:t>IRB-R@aaup.edu</w:t>
      </w:r>
    </w:hyperlink>
    <w:r w:rsidRPr="00BC358F">
      <w:rPr>
        <w:rFonts w:asciiTheme="majorBidi" w:hAnsiTheme="majorBidi" w:cstheme="majorBidi"/>
        <w:b/>
        <w:bCs/>
        <w:rtl/>
      </w:rPr>
      <w:t xml:space="preserve">                        </w:t>
    </w:r>
    <w:r w:rsidRPr="00BC358F">
      <w:rPr>
        <w:rFonts w:asciiTheme="majorBidi" w:hAnsiTheme="majorBidi" w:cstheme="majorBidi"/>
        <w:b/>
        <w:bCs/>
      </w:rPr>
      <w:t xml:space="preserve">Website: </w:t>
    </w:r>
    <w:hyperlink r:id="rId2" w:history="1">
      <w:r w:rsidRPr="00BC358F">
        <w:rPr>
          <w:rFonts w:asciiTheme="majorBidi" w:hAnsiTheme="majorBidi" w:cstheme="majorBidi"/>
        </w:rPr>
        <w:t>www.aaup.edu</w:t>
      </w:r>
    </w:hyperlink>
  </w:p>
  <w:p w14:paraId="6248C2F2" w14:textId="77777777" w:rsidR="006A7276" w:rsidRPr="00156FB9" w:rsidRDefault="006A7276" w:rsidP="0036796D">
    <w:pPr>
      <w:pStyle w:val="Footer"/>
      <w:tabs>
        <w:tab w:val="clear" w:pos="8306"/>
        <w:tab w:val="left" w:pos="890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19E7E" w14:textId="77777777" w:rsidR="00F53A9F" w:rsidRDefault="00F53A9F">
      <w:r>
        <w:separator/>
      </w:r>
    </w:p>
  </w:footnote>
  <w:footnote w:type="continuationSeparator" w:id="0">
    <w:p w14:paraId="576A1D9C" w14:textId="77777777" w:rsidR="00F53A9F" w:rsidRDefault="00F53A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E0082E" w:rsidRPr="00A2609B" w14:paraId="798AE0B8" w14:textId="77777777" w:rsidTr="00276F72">
      <w:trPr>
        <w:trHeight w:val="1620"/>
        <w:jc w:val="center"/>
      </w:trPr>
      <w:tc>
        <w:tcPr>
          <w:tcW w:w="4298" w:type="dxa"/>
          <w:vAlign w:val="center"/>
        </w:tcPr>
        <w:p w14:paraId="3ACB06D4" w14:textId="77777777" w:rsidR="00E0082E" w:rsidRPr="00F5683E" w:rsidRDefault="00E0082E" w:rsidP="00E0082E">
          <w:pPr>
            <w:jc w:val="center"/>
            <w:rPr>
              <w:rFonts w:cs="MCS Shafa S_U normal."/>
              <w:b/>
              <w:bCs/>
              <w:color w:val="DC1E00"/>
              <w:sz w:val="36"/>
              <w:szCs w:val="34"/>
            </w:rPr>
          </w:pPr>
          <w:r w:rsidRPr="00F5683E">
            <w:rPr>
              <w:rFonts w:cs="MCS Shafa S_U normal." w:hint="cs"/>
              <w:b/>
              <w:bCs/>
              <w:color w:val="DC1E00"/>
              <w:sz w:val="36"/>
              <w:szCs w:val="34"/>
              <w:rtl/>
            </w:rPr>
            <w:t>الجامعــــة العربيـــــة الأمريكيــــة</w:t>
          </w:r>
        </w:p>
        <w:p w14:paraId="4F89D92D" w14:textId="19D1CE5B" w:rsidR="00E0082E" w:rsidRPr="00A2609B" w:rsidRDefault="00E0082E" w:rsidP="00E0082E">
          <w:pPr>
            <w:jc w:val="center"/>
            <w:rPr>
              <w:sz w:val="28"/>
              <w:szCs w:val="28"/>
              <w:rtl/>
              <w:lang w:bidi="ar-JO"/>
            </w:rPr>
          </w:pPr>
          <w:r w:rsidRPr="00F5683E">
            <w:rPr>
              <w:rFonts w:cs="MCS Shafa S_U normal." w:hint="cs"/>
              <w:b/>
              <w:bCs/>
              <w:color w:val="DC1E00"/>
              <w:szCs w:val="26"/>
              <w:rtl/>
            </w:rPr>
            <w:t xml:space="preserve">مجلس اخلاقيات البحث العلمي </w:t>
          </w:r>
          <w:r w:rsidRPr="00F5683E">
            <w:rPr>
              <w:rFonts w:cs="MCS Shafa S_U normal."/>
              <w:b/>
              <w:bCs/>
              <w:color w:val="DC1E00"/>
              <w:szCs w:val="26"/>
              <w:rtl/>
            </w:rPr>
            <w:t>–</w:t>
          </w:r>
          <w:r w:rsidRPr="00F5683E">
            <w:rPr>
              <w:rFonts w:cs="MCS Shafa S_U normal." w:hint="cs"/>
              <w:b/>
              <w:bCs/>
              <w:color w:val="DC1E00"/>
              <w:szCs w:val="26"/>
              <w:rtl/>
            </w:rPr>
            <w:t xml:space="preserve"> رام الله</w:t>
          </w:r>
        </w:p>
      </w:tc>
      <w:tc>
        <w:tcPr>
          <w:tcW w:w="1701" w:type="dxa"/>
        </w:tcPr>
        <w:p w14:paraId="20E63CA5" w14:textId="77777777" w:rsidR="00E0082E" w:rsidRDefault="00E0082E" w:rsidP="00E0082E">
          <w:pPr>
            <w:rPr>
              <w:b/>
              <w:bCs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3BB159A3" wp14:editId="1DC897EF">
                <wp:simplePos x="0" y="0"/>
                <wp:positionH relativeFrom="column">
                  <wp:posOffset>-3175</wp:posOffset>
                </wp:positionH>
                <wp:positionV relativeFrom="paragraph">
                  <wp:posOffset>47625</wp:posOffset>
                </wp:positionV>
                <wp:extent cx="897255" cy="923925"/>
                <wp:effectExtent l="0" t="0" r="0" b="9525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7255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5D7760" w14:textId="53AF6564" w:rsidR="00E0082E" w:rsidRPr="00A2609B" w:rsidRDefault="00E0082E" w:rsidP="00E0082E">
          <w:pPr>
            <w:rPr>
              <w:b/>
              <w:bCs/>
              <w:rtl/>
            </w:rPr>
          </w:pPr>
        </w:p>
      </w:tc>
      <w:tc>
        <w:tcPr>
          <w:tcW w:w="4296" w:type="dxa"/>
          <w:vAlign w:val="center"/>
        </w:tcPr>
        <w:p w14:paraId="56DEA9E1" w14:textId="77777777" w:rsidR="00E0082E" w:rsidRDefault="00E0082E" w:rsidP="00E0082E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14:paraId="226E38EF" w14:textId="3727FCB9" w:rsidR="00E0082E" w:rsidRPr="00C5240D" w:rsidRDefault="00E0082E" w:rsidP="00E0082E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  <w:rtl/>
              <w:lang w:bidi="ar-JO"/>
            </w:rPr>
          </w:pPr>
          <w:r w:rsidRPr="00F5683E"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Institutional Review Board - Ramallah</w:t>
          </w:r>
        </w:p>
      </w:tc>
    </w:tr>
  </w:tbl>
  <w:p w14:paraId="09B4584A" w14:textId="253607D0" w:rsidR="0017370A" w:rsidRPr="00F10A2C" w:rsidRDefault="0017370A" w:rsidP="00E034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0C28"/>
    <w:multiLevelType w:val="hybridMultilevel"/>
    <w:tmpl w:val="A8787A22"/>
    <w:lvl w:ilvl="0" w:tplc="5E14933A"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 w15:restartNumberingAfterBreak="0">
    <w:nsid w:val="07771F73"/>
    <w:multiLevelType w:val="hybridMultilevel"/>
    <w:tmpl w:val="5D5AC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61BE7"/>
    <w:multiLevelType w:val="hybridMultilevel"/>
    <w:tmpl w:val="D7F09972"/>
    <w:lvl w:ilvl="0" w:tplc="D3CCE11E">
      <w:start w:val="30"/>
      <w:numFmt w:val="bullet"/>
      <w:lvlText w:val="﷐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72D4B"/>
    <w:multiLevelType w:val="hybridMultilevel"/>
    <w:tmpl w:val="B69E4636"/>
    <w:lvl w:ilvl="0" w:tplc="D9203C50">
      <w:numFmt w:val="bullet"/>
      <w:lvlText w:val="-"/>
      <w:lvlJc w:val="left"/>
      <w:pPr>
        <w:ind w:left="126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303108D2"/>
    <w:multiLevelType w:val="hybridMultilevel"/>
    <w:tmpl w:val="456CCE60"/>
    <w:lvl w:ilvl="0" w:tplc="DB76F4EE">
      <w:start w:val="1"/>
      <w:numFmt w:val="decimal"/>
      <w:lvlText w:val="%1)"/>
      <w:lvlJc w:val="left"/>
      <w:pPr>
        <w:ind w:left="720" w:hanging="360"/>
      </w:pPr>
      <w:rPr>
        <w:rFonts w:ascii="Sakkal Majalla" w:hAnsi="Sakkal Majalla" w:cs="Sakkal Majalla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D48E6"/>
    <w:multiLevelType w:val="hybridMultilevel"/>
    <w:tmpl w:val="8562606A"/>
    <w:lvl w:ilvl="0" w:tplc="EFBA42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142FC"/>
    <w:multiLevelType w:val="hybridMultilevel"/>
    <w:tmpl w:val="064A87D4"/>
    <w:lvl w:ilvl="0" w:tplc="0980E386">
      <w:start w:val="8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6640B"/>
    <w:multiLevelType w:val="hybridMultilevel"/>
    <w:tmpl w:val="90769F1A"/>
    <w:lvl w:ilvl="0" w:tplc="333E6246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5153B1"/>
    <w:multiLevelType w:val="hybridMultilevel"/>
    <w:tmpl w:val="E6D879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11865"/>
    <w:multiLevelType w:val="hybridMultilevel"/>
    <w:tmpl w:val="237CB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D87FB7"/>
    <w:multiLevelType w:val="hybridMultilevel"/>
    <w:tmpl w:val="8B720A62"/>
    <w:lvl w:ilvl="0" w:tplc="1FCC3B9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A483F"/>
    <w:multiLevelType w:val="hybridMultilevel"/>
    <w:tmpl w:val="3648C968"/>
    <w:lvl w:ilvl="0" w:tplc="5148C792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A61335"/>
    <w:multiLevelType w:val="hybridMultilevel"/>
    <w:tmpl w:val="8564EF7C"/>
    <w:lvl w:ilvl="0" w:tplc="2BD01748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8B00E5"/>
    <w:multiLevelType w:val="hybridMultilevel"/>
    <w:tmpl w:val="05A0439C"/>
    <w:lvl w:ilvl="0" w:tplc="D7A2E5D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E04116"/>
    <w:multiLevelType w:val="hybridMultilevel"/>
    <w:tmpl w:val="A1001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D33DE5"/>
    <w:multiLevelType w:val="hybridMultilevel"/>
    <w:tmpl w:val="5EA2C29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9020A1"/>
    <w:multiLevelType w:val="hybridMultilevel"/>
    <w:tmpl w:val="4D063DFA"/>
    <w:lvl w:ilvl="0" w:tplc="BD247D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6D6BC5"/>
    <w:multiLevelType w:val="hybridMultilevel"/>
    <w:tmpl w:val="EAEE678C"/>
    <w:lvl w:ilvl="0" w:tplc="D3F85E6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FC1F32"/>
    <w:multiLevelType w:val="hybridMultilevel"/>
    <w:tmpl w:val="B5D41A08"/>
    <w:lvl w:ilvl="0" w:tplc="C25CBA18"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91D21"/>
    <w:multiLevelType w:val="hybridMultilevel"/>
    <w:tmpl w:val="D06C36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63EE8"/>
    <w:multiLevelType w:val="hybridMultilevel"/>
    <w:tmpl w:val="08889D3A"/>
    <w:lvl w:ilvl="0" w:tplc="910E2C9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0A1316"/>
    <w:multiLevelType w:val="hybridMultilevel"/>
    <w:tmpl w:val="DB2600EE"/>
    <w:lvl w:ilvl="0" w:tplc="001EE476">
      <w:start w:val="1"/>
      <w:numFmt w:val="decimal"/>
      <w:lvlText w:val="%1)"/>
      <w:lvlJc w:val="left"/>
      <w:pPr>
        <w:ind w:left="768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>
      <w:start w:val="1"/>
      <w:numFmt w:val="decimal"/>
      <w:lvlText w:val="%4."/>
      <w:lvlJc w:val="left"/>
      <w:pPr>
        <w:ind w:left="2928" w:hanging="360"/>
      </w:pPr>
    </w:lvl>
    <w:lvl w:ilvl="4" w:tplc="04090019">
      <w:start w:val="1"/>
      <w:numFmt w:val="lowerLetter"/>
      <w:lvlText w:val="%5."/>
      <w:lvlJc w:val="left"/>
      <w:pPr>
        <w:ind w:left="3648" w:hanging="360"/>
      </w:pPr>
    </w:lvl>
    <w:lvl w:ilvl="5" w:tplc="0409001B">
      <w:start w:val="1"/>
      <w:numFmt w:val="lowerRoman"/>
      <w:lvlText w:val="%6."/>
      <w:lvlJc w:val="right"/>
      <w:pPr>
        <w:ind w:left="4368" w:hanging="180"/>
      </w:pPr>
    </w:lvl>
    <w:lvl w:ilvl="6" w:tplc="0409000F">
      <w:start w:val="1"/>
      <w:numFmt w:val="decimal"/>
      <w:lvlText w:val="%7."/>
      <w:lvlJc w:val="left"/>
      <w:pPr>
        <w:ind w:left="5088" w:hanging="360"/>
      </w:pPr>
    </w:lvl>
    <w:lvl w:ilvl="7" w:tplc="04090019">
      <w:start w:val="1"/>
      <w:numFmt w:val="lowerLetter"/>
      <w:lvlText w:val="%8."/>
      <w:lvlJc w:val="left"/>
      <w:pPr>
        <w:ind w:left="5808" w:hanging="360"/>
      </w:pPr>
    </w:lvl>
    <w:lvl w:ilvl="8" w:tplc="0409001B">
      <w:start w:val="1"/>
      <w:numFmt w:val="lowerRoman"/>
      <w:lvlText w:val="%9."/>
      <w:lvlJc w:val="right"/>
      <w:pPr>
        <w:ind w:left="6528" w:hanging="180"/>
      </w:pPr>
    </w:lvl>
  </w:abstractNum>
  <w:abstractNum w:abstractNumId="22" w15:restartNumberingAfterBreak="0">
    <w:nsid w:val="75546B99"/>
    <w:multiLevelType w:val="hybridMultilevel"/>
    <w:tmpl w:val="1CAE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42EB8"/>
    <w:multiLevelType w:val="hybridMultilevel"/>
    <w:tmpl w:val="D730DE36"/>
    <w:lvl w:ilvl="0" w:tplc="3FE482E0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5"/>
  </w:num>
  <w:num w:numId="4">
    <w:abstractNumId w:val="22"/>
  </w:num>
  <w:num w:numId="5">
    <w:abstractNumId w:val="9"/>
  </w:num>
  <w:num w:numId="6">
    <w:abstractNumId w:val="1"/>
  </w:num>
  <w:num w:numId="7">
    <w:abstractNumId w:val="2"/>
  </w:num>
  <w:num w:numId="8">
    <w:abstractNumId w:val="23"/>
  </w:num>
  <w:num w:numId="9">
    <w:abstractNumId w:val="17"/>
  </w:num>
  <w:num w:numId="10">
    <w:abstractNumId w:val="10"/>
  </w:num>
  <w:num w:numId="11">
    <w:abstractNumId w:val="6"/>
  </w:num>
  <w:num w:numId="12">
    <w:abstractNumId w:val="8"/>
  </w:num>
  <w:num w:numId="13">
    <w:abstractNumId w:val="18"/>
  </w:num>
  <w:num w:numId="14">
    <w:abstractNumId w:val="12"/>
  </w:num>
  <w:num w:numId="15">
    <w:abstractNumId w:val="11"/>
  </w:num>
  <w:num w:numId="16">
    <w:abstractNumId w:val="4"/>
  </w:num>
  <w:num w:numId="17">
    <w:abstractNumId w:val="13"/>
  </w:num>
  <w:num w:numId="18">
    <w:abstractNumId w:val="0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20"/>
  </w:num>
  <w:num w:numId="22">
    <w:abstractNumId w:val="12"/>
  </w:num>
  <w:num w:numId="23">
    <w:abstractNumId w:val="14"/>
  </w:num>
  <w:num w:numId="24">
    <w:abstractNumId w:val="19"/>
  </w:num>
  <w:num w:numId="25">
    <w:abstractNumId w:val="15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zY3MjYytDQwMjRT0lEKTi0uzszPAykwrgUArn0K1CwAAAA="/>
  </w:docVars>
  <w:rsids>
    <w:rsidRoot w:val="00343234"/>
    <w:rsid w:val="000003B0"/>
    <w:rsid w:val="00001233"/>
    <w:rsid w:val="00001EC0"/>
    <w:rsid w:val="000047CA"/>
    <w:rsid w:val="000049E6"/>
    <w:rsid w:val="000050C9"/>
    <w:rsid w:val="000060EE"/>
    <w:rsid w:val="000061DE"/>
    <w:rsid w:val="00011109"/>
    <w:rsid w:val="0001131F"/>
    <w:rsid w:val="00012052"/>
    <w:rsid w:val="00012B9B"/>
    <w:rsid w:val="00014C08"/>
    <w:rsid w:val="000150F4"/>
    <w:rsid w:val="000157E3"/>
    <w:rsid w:val="000158AB"/>
    <w:rsid w:val="0002272A"/>
    <w:rsid w:val="00022D47"/>
    <w:rsid w:val="000256B2"/>
    <w:rsid w:val="000267B1"/>
    <w:rsid w:val="0003042F"/>
    <w:rsid w:val="00032292"/>
    <w:rsid w:val="00034765"/>
    <w:rsid w:val="0003525D"/>
    <w:rsid w:val="00037BD0"/>
    <w:rsid w:val="00043A5D"/>
    <w:rsid w:val="00043C4E"/>
    <w:rsid w:val="00045167"/>
    <w:rsid w:val="00046CFD"/>
    <w:rsid w:val="000526D4"/>
    <w:rsid w:val="00052888"/>
    <w:rsid w:val="0005489D"/>
    <w:rsid w:val="00054A59"/>
    <w:rsid w:val="0005554C"/>
    <w:rsid w:val="0005664E"/>
    <w:rsid w:val="00060B55"/>
    <w:rsid w:val="00066612"/>
    <w:rsid w:val="00067D4C"/>
    <w:rsid w:val="0007596C"/>
    <w:rsid w:val="00075FC0"/>
    <w:rsid w:val="00077E49"/>
    <w:rsid w:val="00085261"/>
    <w:rsid w:val="00085E88"/>
    <w:rsid w:val="00087294"/>
    <w:rsid w:val="000876F2"/>
    <w:rsid w:val="000923FB"/>
    <w:rsid w:val="0009624F"/>
    <w:rsid w:val="000963A5"/>
    <w:rsid w:val="000A35F6"/>
    <w:rsid w:val="000A5A89"/>
    <w:rsid w:val="000A7E35"/>
    <w:rsid w:val="000B1C40"/>
    <w:rsid w:val="000B32B0"/>
    <w:rsid w:val="000B5192"/>
    <w:rsid w:val="000B6489"/>
    <w:rsid w:val="000B7E13"/>
    <w:rsid w:val="000C145E"/>
    <w:rsid w:val="000C2959"/>
    <w:rsid w:val="000C3F94"/>
    <w:rsid w:val="000C4C6B"/>
    <w:rsid w:val="000D2930"/>
    <w:rsid w:val="000D4462"/>
    <w:rsid w:val="000E169C"/>
    <w:rsid w:val="000E16D4"/>
    <w:rsid w:val="000E17C6"/>
    <w:rsid w:val="000E6070"/>
    <w:rsid w:val="000F18B8"/>
    <w:rsid w:val="00104B44"/>
    <w:rsid w:val="001060CE"/>
    <w:rsid w:val="0010794C"/>
    <w:rsid w:val="00111D66"/>
    <w:rsid w:val="00112FFF"/>
    <w:rsid w:val="00114A2D"/>
    <w:rsid w:val="00115812"/>
    <w:rsid w:val="001159B5"/>
    <w:rsid w:val="001209E9"/>
    <w:rsid w:val="00123DAE"/>
    <w:rsid w:val="001311A9"/>
    <w:rsid w:val="00132B9A"/>
    <w:rsid w:val="00136454"/>
    <w:rsid w:val="00140D59"/>
    <w:rsid w:val="00151930"/>
    <w:rsid w:val="0015342F"/>
    <w:rsid w:val="0015348F"/>
    <w:rsid w:val="001544A5"/>
    <w:rsid w:val="00154C09"/>
    <w:rsid w:val="001553F6"/>
    <w:rsid w:val="00156FB9"/>
    <w:rsid w:val="00157ADD"/>
    <w:rsid w:val="001641C3"/>
    <w:rsid w:val="001648E3"/>
    <w:rsid w:val="00166406"/>
    <w:rsid w:val="00166E4D"/>
    <w:rsid w:val="001708A7"/>
    <w:rsid w:val="00171B76"/>
    <w:rsid w:val="00172635"/>
    <w:rsid w:val="00173257"/>
    <w:rsid w:val="0017370A"/>
    <w:rsid w:val="00182F17"/>
    <w:rsid w:val="00183A11"/>
    <w:rsid w:val="00183E7B"/>
    <w:rsid w:val="001844A3"/>
    <w:rsid w:val="001870E8"/>
    <w:rsid w:val="00187F55"/>
    <w:rsid w:val="00187FEB"/>
    <w:rsid w:val="0019106A"/>
    <w:rsid w:val="0019628B"/>
    <w:rsid w:val="001A1437"/>
    <w:rsid w:val="001A1443"/>
    <w:rsid w:val="001B228F"/>
    <w:rsid w:val="001B3819"/>
    <w:rsid w:val="001B5C1D"/>
    <w:rsid w:val="001C036E"/>
    <w:rsid w:val="001C2503"/>
    <w:rsid w:val="001D0C28"/>
    <w:rsid w:val="001D1639"/>
    <w:rsid w:val="001D53A4"/>
    <w:rsid w:val="001D6243"/>
    <w:rsid w:val="001D6BBA"/>
    <w:rsid w:val="001D6F42"/>
    <w:rsid w:val="001E1CA0"/>
    <w:rsid w:val="001E21BF"/>
    <w:rsid w:val="001E479F"/>
    <w:rsid w:val="001E50E6"/>
    <w:rsid w:val="001E5C65"/>
    <w:rsid w:val="001E648B"/>
    <w:rsid w:val="001E65D2"/>
    <w:rsid w:val="001E6F4F"/>
    <w:rsid w:val="001F2022"/>
    <w:rsid w:val="001F21FD"/>
    <w:rsid w:val="001F443B"/>
    <w:rsid w:val="001F48CD"/>
    <w:rsid w:val="001F7534"/>
    <w:rsid w:val="00201862"/>
    <w:rsid w:val="00201FD8"/>
    <w:rsid w:val="00202E58"/>
    <w:rsid w:val="00204F08"/>
    <w:rsid w:val="002172BA"/>
    <w:rsid w:val="002202C6"/>
    <w:rsid w:val="00221307"/>
    <w:rsid w:val="00224A89"/>
    <w:rsid w:val="00225705"/>
    <w:rsid w:val="00225D92"/>
    <w:rsid w:val="00227E77"/>
    <w:rsid w:val="00231431"/>
    <w:rsid w:val="00232A91"/>
    <w:rsid w:val="002340FC"/>
    <w:rsid w:val="00234DD1"/>
    <w:rsid w:val="00236825"/>
    <w:rsid w:val="002406E8"/>
    <w:rsid w:val="002414F1"/>
    <w:rsid w:val="00243454"/>
    <w:rsid w:val="00250ABB"/>
    <w:rsid w:val="002541C2"/>
    <w:rsid w:val="00261E88"/>
    <w:rsid w:val="00263539"/>
    <w:rsid w:val="0027093B"/>
    <w:rsid w:val="00270A65"/>
    <w:rsid w:val="00272E64"/>
    <w:rsid w:val="002745CB"/>
    <w:rsid w:val="00276057"/>
    <w:rsid w:val="00276267"/>
    <w:rsid w:val="00282D1B"/>
    <w:rsid w:val="00283CDE"/>
    <w:rsid w:val="00284298"/>
    <w:rsid w:val="00286FE1"/>
    <w:rsid w:val="00290AD4"/>
    <w:rsid w:val="002916C6"/>
    <w:rsid w:val="0029365F"/>
    <w:rsid w:val="002945F5"/>
    <w:rsid w:val="00296276"/>
    <w:rsid w:val="00296325"/>
    <w:rsid w:val="00297DE1"/>
    <w:rsid w:val="002A0341"/>
    <w:rsid w:val="002A0EE7"/>
    <w:rsid w:val="002A2F32"/>
    <w:rsid w:val="002A6250"/>
    <w:rsid w:val="002A7C8E"/>
    <w:rsid w:val="002B2BD2"/>
    <w:rsid w:val="002B30A1"/>
    <w:rsid w:val="002B42AC"/>
    <w:rsid w:val="002B4885"/>
    <w:rsid w:val="002B49C2"/>
    <w:rsid w:val="002B5F2E"/>
    <w:rsid w:val="002B76C3"/>
    <w:rsid w:val="002B779E"/>
    <w:rsid w:val="002B7E11"/>
    <w:rsid w:val="002B7E5B"/>
    <w:rsid w:val="002C0605"/>
    <w:rsid w:val="002C1DEE"/>
    <w:rsid w:val="002C51C5"/>
    <w:rsid w:val="002C5AF1"/>
    <w:rsid w:val="002C5E7C"/>
    <w:rsid w:val="002D46A5"/>
    <w:rsid w:val="002D59BF"/>
    <w:rsid w:val="002D60B9"/>
    <w:rsid w:val="002D7BB6"/>
    <w:rsid w:val="002E0346"/>
    <w:rsid w:val="002E2B89"/>
    <w:rsid w:val="002E4E06"/>
    <w:rsid w:val="002E5618"/>
    <w:rsid w:val="002E7415"/>
    <w:rsid w:val="002E778A"/>
    <w:rsid w:val="002F3033"/>
    <w:rsid w:val="002F5410"/>
    <w:rsid w:val="003031F8"/>
    <w:rsid w:val="00307B20"/>
    <w:rsid w:val="00307CDD"/>
    <w:rsid w:val="003119BF"/>
    <w:rsid w:val="00312476"/>
    <w:rsid w:val="00314C7F"/>
    <w:rsid w:val="00317C0C"/>
    <w:rsid w:val="00325A91"/>
    <w:rsid w:val="00326CEC"/>
    <w:rsid w:val="003308CC"/>
    <w:rsid w:val="00331F71"/>
    <w:rsid w:val="0033332A"/>
    <w:rsid w:val="0033496A"/>
    <w:rsid w:val="00335F6B"/>
    <w:rsid w:val="00336F33"/>
    <w:rsid w:val="00340FA5"/>
    <w:rsid w:val="00341486"/>
    <w:rsid w:val="0034168D"/>
    <w:rsid w:val="00343234"/>
    <w:rsid w:val="003438BB"/>
    <w:rsid w:val="00345684"/>
    <w:rsid w:val="0035132C"/>
    <w:rsid w:val="00351401"/>
    <w:rsid w:val="0035243A"/>
    <w:rsid w:val="003540D9"/>
    <w:rsid w:val="00354FCC"/>
    <w:rsid w:val="0035556D"/>
    <w:rsid w:val="003566C3"/>
    <w:rsid w:val="00360F6D"/>
    <w:rsid w:val="003613DE"/>
    <w:rsid w:val="003638BD"/>
    <w:rsid w:val="00364A1C"/>
    <w:rsid w:val="0036796D"/>
    <w:rsid w:val="003732C3"/>
    <w:rsid w:val="00373A90"/>
    <w:rsid w:val="003775AA"/>
    <w:rsid w:val="00380AB0"/>
    <w:rsid w:val="00381747"/>
    <w:rsid w:val="003831C7"/>
    <w:rsid w:val="00383B16"/>
    <w:rsid w:val="0038418E"/>
    <w:rsid w:val="0038548B"/>
    <w:rsid w:val="00390045"/>
    <w:rsid w:val="003B1CAB"/>
    <w:rsid w:val="003B440C"/>
    <w:rsid w:val="003B754C"/>
    <w:rsid w:val="003C0D9F"/>
    <w:rsid w:val="003C2D34"/>
    <w:rsid w:val="003C4AE2"/>
    <w:rsid w:val="003C4C57"/>
    <w:rsid w:val="003D063F"/>
    <w:rsid w:val="003D30AD"/>
    <w:rsid w:val="003D4036"/>
    <w:rsid w:val="003D4AE2"/>
    <w:rsid w:val="003E180B"/>
    <w:rsid w:val="003E46AC"/>
    <w:rsid w:val="003E5600"/>
    <w:rsid w:val="003E6148"/>
    <w:rsid w:val="003E6871"/>
    <w:rsid w:val="003F2A18"/>
    <w:rsid w:val="003F3C10"/>
    <w:rsid w:val="003F5208"/>
    <w:rsid w:val="003F6BC2"/>
    <w:rsid w:val="003F6C1C"/>
    <w:rsid w:val="00400478"/>
    <w:rsid w:val="004014A3"/>
    <w:rsid w:val="00406A41"/>
    <w:rsid w:val="00412739"/>
    <w:rsid w:val="00414868"/>
    <w:rsid w:val="0041524A"/>
    <w:rsid w:val="004175C9"/>
    <w:rsid w:val="00421B67"/>
    <w:rsid w:val="004224E1"/>
    <w:rsid w:val="00425E2F"/>
    <w:rsid w:val="00430FC2"/>
    <w:rsid w:val="00431897"/>
    <w:rsid w:val="00433A81"/>
    <w:rsid w:val="00433C7A"/>
    <w:rsid w:val="00433D2B"/>
    <w:rsid w:val="00433F56"/>
    <w:rsid w:val="004348AD"/>
    <w:rsid w:val="004365D8"/>
    <w:rsid w:val="00436D3C"/>
    <w:rsid w:val="00437EA9"/>
    <w:rsid w:val="00437F25"/>
    <w:rsid w:val="00440A9A"/>
    <w:rsid w:val="00440E3D"/>
    <w:rsid w:val="00441F47"/>
    <w:rsid w:val="004502D0"/>
    <w:rsid w:val="00454491"/>
    <w:rsid w:val="004547F7"/>
    <w:rsid w:val="004579EE"/>
    <w:rsid w:val="00461025"/>
    <w:rsid w:val="00461AD3"/>
    <w:rsid w:val="00462126"/>
    <w:rsid w:val="004630EE"/>
    <w:rsid w:val="0046438B"/>
    <w:rsid w:val="004659FF"/>
    <w:rsid w:val="00472A16"/>
    <w:rsid w:val="00475A2E"/>
    <w:rsid w:val="0047636B"/>
    <w:rsid w:val="0047740A"/>
    <w:rsid w:val="0049434E"/>
    <w:rsid w:val="0049601F"/>
    <w:rsid w:val="00497064"/>
    <w:rsid w:val="004A0A84"/>
    <w:rsid w:val="004A1EE1"/>
    <w:rsid w:val="004A486C"/>
    <w:rsid w:val="004A5337"/>
    <w:rsid w:val="004A5980"/>
    <w:rsid w:val="004A5A6E"/>
    <w:rsid w:val="004A65B3"/>
    <w:rsid w:val="004B075A"/>
    <w:rsid w:val="004B1405"/>
    <w:rsid w:val="004B54A7"/>
    <w:rsid w:val="004C0B90"/>
    <w:rsid w:val="004C24D8"/>
    <w:rsid w:val="004C6F45"/>
    <w:rsid w:val="004C7D8B"/>
    <w:rsid w:val="004D0B42"/>
    <w:rsid w:val="004D2089"/>
    <w:rsid w:val="004E1189"/>
    <w:rsid w:val="004E79D7"/>
    <w:rsid w:val="004F0F0B"/>
    <w:rsid w:val="004F5AD4"/>
    <w:rsid w:val="004F781F"/>
    <w:rsid w:val="005022E5"/>
    <w:rsid w:val="0050553E"/>
    <w:rsid w:val="005064B5"/>
    <w:rsid w:val="00506F9D"/>
    <w:rsid w:val="00507B93"/>
    <w:rsid w:val="0051009C"/>
    <w:rsid w:val="0051038B"/>
    <w:rsid w:val="00511448"/>
    <w:rsid w:val="00512775"/>
    <w:rsid w:val="00513107"/>
    <w:rsid w:val="005131DA"/>
    <w:rsid w:val="00520376"/>
    <w:rsid w:val="0052161F"/>
    <w:rsid w:val="00522951"/>
    <w:rsid w:val="0053673C"/>
    <w:rsid w:val="00540EF0"/>
    <w:rsid w:val="00544A49"/>
    <w:rsid w:val="005450F5"/>
    <w:rsid w:val="00545A92"/>
    <w:rsid w:val="00547D05"/>
    <w:rsid w:val="00553C95"/>
    <w:rsid w:val="00557E21"/>
    <w:rsid w:val="005618EF"/>
    <w:rsid w:val="0056401E"/>
    <w:rsid w:val="00570D56"/>
    <w:rsid w:val="00571EA5"/>
    <w:rsid w:val="0057623A"/>
    <w:rsid w:val="00577E59"/>
    <w:rsid w:val="005801B8"/>
    <w:rsid w:val="0058088C"/>
    <w:rsid w:val="00583731"/>
    <w:rsid w:val="00583B59"/>
    <w:rsid w:val="00586C12"/>
    <w:rsid w:val="005877F4"/>
    <w:rsid w:val="0059139E"/>
    <w:rsid w:val="00591E53"/>
    <w:rsid w:val="005952C4"/>
    <w:rsid w:val="00596976"/>
    <w:rsid w:val="005A3470"/>
    <w:rsid w:val="005A4322"/>
    <w:rsid w:val="005A7E44"/>
    <w:rsid w:val="005B0FB0"/>
    <w:rsid w:val="005B1E31"/>
    <w:rsid w:val="005B5729"/>
    <w:rsid w:val="005B5ACE"/>
    <w:rsid w:val="005B5DFF"/>
    <w:rsid w:val="005C0490"/>
    <w:rsid w:val="005C079D"/>
    <w:rsid w:val="005C20B4"/>
    <w:rsid w:val="005C2BC4"/>
    <w:rsid w:val="005C4884"/>
    <w:rsid w:val="005C7B55"/>
    <w:rsid w:val="005D0800"/>
    <w:rsid w:val="005D113F"/>
    <w:rsid w:val="005D37A2"/>
    <w:rsid w:val="005E3275"/>
    <w:rsid w:val="005E6B60"/>
    <w:rsid w:val="005E6DA1"/>
    <w:rsid w:val="005F36D6"/>
    <w:rsid w:val="005F6B40"/>
    <w:rsid w:val="006044DD"/>
    <w:rsid w:val="006056A1"/>
    <w:rsid w:val="00615322"/>
    <w:rsid w:val="0061700C"/>
    <w:rsid w:val="006175C4"/>
    <w:rsid w:val="00617D78"/>
    <w:rsid w:val="00625C3C"/>
    <w:rsid w:val="00625DEB"/>
    <w:rsid w:val="00626717"/>
    <w:rsid w:val="00626823"/>
    <w:rsid w:val="006303AD"/>
    <w:rsid w:val="00630747"/>
    <w:rsid w:val="006377E4"/>
    <w:rsid w:val="00646409"/>
    <w:rsid w:val="00646FC1"/>
    <w:rsid w:val="00647256"/>
    <w:rsid w:val="00651697"/>
    <w:rsid w:val="0065392F"/>
    <w:rsid w:val="00653B40"/>
    <w:rsid w:val="0066112F"/>
    <w:rsid w:val="00662A56"/>
    <w:rsid w:val="0067065A"/>
    <w:rsid w:val="00671106"/>
    <w:rsid w:val="00672C8B"/>
    <w:rsid w:val="00675C75"/>
    <w:rsid w:val="00682014"/>
    <w:rsid w:val="00684F7B"/>
    <w:rsid w:val="00686618"/>
    <w:rsid w:val="0068794B"/>
    <w:rsid w:val="00692BCA"/>
    <w:rsid w:val="00695266"/>
    <w:rsid w:val="00697D96"/>
    <w:rsid w:val="006A155E"/>
    <w:rsid w:val="006A40E3"/>
    <w:rsid w:val="006A429E"/>
    <w:rsid w:val="006A54B8"/>
    <w:rsid w:val="006A7276"/>
    <w:rsid w:val="006B2FAE"/>
    <w:rsid w:val="006C0418"/>
    <w:rsid w:val="006C2E40"/>
    <w:rsid w:val="006C3F58"/>
    <w:rsid w:val="006C574B"/>
    <w:rsid w:val="006D0DB1"/>
    <w:rsid w:val="006D1AC8"/>
    <w:rsid w:val="006D3ADE"/>
    <w:rsid w:val="006D703E"/>
    <w:rsid w:val="006E2774"/>
    <w:rsid w:val="006E3601"/>
    <w:rsid w:val="006E42B0"/>
    <w:rsid w:val="006E7742"/>
    <w:rsid w:val="006F1608"/>
    <w:rsid w:val="00701DD0"/>
    <w:rsid w:val="00704221"/>
    <w:rsid w:val="0070582F"/>
    <w:rsid w:val="00706AF9"/>
    <w:rsid w:val="007070B7"/>
    <w:rsid w:val="00707A8A"/>
    <w:rsid w:val="0071036A"/>
    <w:rsid w:val="0071050E"/>
    <w:rsid w:val="0071087D"/>
    <w:rsid w:val="00714636"/>
    <w:rsid w:val="00714AF5"/>
    <w:rsid w:val="00714FE7"/>
    <w:rsid w:val="0071742E"/>
    <w:rsid w:val="00720758"/>
    <w:rsid w:val="00724E04"/>
    <w:rsid w:val="0073465B"/>
    <w:rsid w:val="007350F2"/>
    <w:rsid w:val="00736145"/>
    <w:rsid w:val="00737B58"/>
    <w:rsid w:val="007419B9"/>
    <w:rsid w:val="00746C0E"/>
    <w:rsid w:val="007500C2"/>
    <w:rsid w:val="00754F78"/>
    <w:rsid w:val="0075682D"/>
    <w:rsid w:val="00756AF1"/>
    <w:rsid w:val="007604B1"/>
    <w:rsid w:val="00760CE0"/>
    <w:rsid w:val="00762A6B"/>
    <w:rsid w:val="007640EF"/>
    <w:rsid w:val="007641A5"/>
    <w:rsid w:val="0076635B"/>
    <w:rsid w:val="00767BF9"/>
    <w:rsid w:val="00767C52"/>
    <w:rsid w:val="007707C5"/>
    <w:rsid w:val="007718F8"/>
    <w:rsid w:val="00771A6C"/>
    <w:rsid w:val="00771C18"/>
    <w:rsid w:val="00773924"/>
    <w:rsid w:val="00774533"/>
    <w:rsid w:val="007755F1"/>
    <w:rsid w:val="00781439"/>
    <w:rsid w:val="00783164"/>
    <w:rsid w:val="007834EC"/>
    <w:rsid w:val="007838AD"/>
    <w:rsid w:val="00783F08"/>
    <w:rsid w:val="00785377"/>
    <w:rsid w:val="007860AF"/>
    <w:rsid w:val="0079040E"/>
    <w:rsid w:val="007915E4"/>
    <w:rsid w:val="00791A3B"/>
    <w:rsid w:val="007950BE"/>
    <w:rsid w:val="00797340"/>
    <w:rsid w:val="007A56B0"/>
    <w:rsid w:val="007A5DD3"/>
    <w:rsid w:val="007B540D"/>
    <w:rsid w:val="007C184F"/>
    <w:rsid w:val="007C3FA6"/>
    <w:rsid w:val="007C57C7"/>
    <w:rsid w:val="007C6975"/>
    <w:rsid w:val="007D1B5C"/>
    <w:rsid w:val="007D1F74"/>
    <w:rsid w:val="007D1FF0"/>
    <w:rsid w:val="007D3033"/>
    <w:rsid w:val="007D5FF1"/>
    <w:rsid w:val="007D7B30"/>
    <w:rsid w:val="007E0653"/>
    <w:rsid w:val="007E1524"/>
    <w:rsid w:val="007E4B2F"/>
    <w:rsid w:val="007E7BD5"/>
    <w:rsid w:val="007F25F6"/>
    <w:rsid w:val="007F32E3"/>
    <w:rsid w:val="007F687D"/>
    <w:rsid w:val="00806910"/>
    <w:rsid w:val="00807A13"/>
    <w:rsid w:val="00811B5D"/>
    <w:rsid w:val="00814427"/>
    <w:rsid w:val="00816969"/>
    <w:rsid w:val="0082075B"/>
    <w:rsid w:val="00823829"/>
    <w:rsid w:val="008255E9"/>
    <w:rsid w:val="0082637B"/>
    <w:rsid w:val="00827BD1"/>
    <w:rsid w:val="00832355"/>
    <w:rsid w:val="00834ECB"/>
    <w:rsid w:val="008436E8"/>
    <w:rsid w:val="00846801"/>
    <w:rsid w:val="00846F6B"/>
    <w:rsid w:val="00851B47"/>
    <w:rsid w:val="00853DA7"/>
    <w:rsid w:val="008545C8"/>
    <w:rsid w:val="008573EB"/>
    <w:rsid w:val="00864898"/>
    <w:rsid w:val="008711C2"/>
    <w:rsid w:val="00872BF0"/>
    <w:rsid w:val="00873CA4"/>
    <w:rsid w:val="00874219"/>
    <w:rsid w:val="00875835"/>
    <w:rsid w:val="0088343E"/>
    <w:rsid w:val="00883DCA"/>
    <w:rsid w:val="0088786F"/>
    <w:rsid w:val="00891EF2"/>
    <w:rsid w:val="00894882"/>
    <w:rsid w:val="008970BA"/>
    <w:rsid w:val="008A0A2B"/>
    <w:rsid w:val="008A3F69"/>
    <w:rsid w:val="008A3FD3"/>
    <w:rsid w:val="008A4949"/>
    <w:rsid w:val="008A6409"/>
    <w:rsid w:val="008A7C67"/>
    <w:rsid w:val="008B0E0D"/>
    <w:rsid w:val="008B28EA"/>
    <w:rsid w:val="008B4D0B"/>
    <w:rsid w:val="008B54EA"/>
    <w:rsid w:val="008B5E77"/>
    <w:rsid w:val="008B615A"/>
    <w:rsid w:val="008B698B"/>
    <w:rsid w:val="008C2708"/>
    <w:rsid w:val="008C3F23"/>
    <w:rsid w:val="008C57B3"/>
    <w:rsid w:val="008D3755"/>
    <w:rsid w:val="008D4FCC"/>
    <w:rsid w:val="008D585D"/>
    <w:rsid w:val="008E0C85"/>
    <w:rsid w:val="008E39AE"/>
    <w:rsid w:val="008E6246"/>
    <w:rsid w:val="008E7410"/>
    <w:rsid w:val="008F4879"/>
    <w:rsid w:val="008F4FB9"/>
    <w:rsid w:val="008F6F20"/>
    <w:rsid w:val="00900435"/>
    <w:rsid w:val="009008CA"/>
    <w:rsid w:val="0090367B"/>
    <w:rsid w:val="009054A4"/>
    <w:rsid w:val="00906919"/>
    <w:rsid w:val="009131C6"/>
    <w:rsid w:val="00914B56"/>
    <w:rsid w:val="009171DF"/>
    <w:rsid w:val="00920AAD"/>
    <w:rsid w:val="00922A46"/>
    <w:rsid w:val="00922AD0"/>
    <w:rsid w:val="0092404E"/>
    <w:rsid w:val="009251F0"/>
    <w:rsid w:val="00925B72"/>
    <w:rsid w:val="00925FD9"/>
    <w:rsid w:val="009271EF"/>
    <w:rsid w:val="0093070B"/>
    <w:rsid w:val="00930F5F"/>
    <w:rsid w:val="00932507"/>
    <w:rsid w:val="00932679"/>
    <w:rsid w:val="00932AC0"/>
    <w:rsid w:val="009331A1"/>
    <w:rsid w:val="00934353"/>
    <w:rsid w:val="00935AFC"/>
    <w:rsid w:val="0094319A"/>
    <w:rsid w:val="00946AD4"/>
    <w:rsid w:val="00947676"/>
    <w:rsid w:val="00947EFA"/>
    <w:rsid w:val="009501C0"/>
    <w:rsid w:val="00950AFC"/>
    <w:rsid w:val="00953234"/>
    <w:rsid w:val="009550A5"/>
    <w:rsid w:val="00957280"/>
    <w:rsid w:val="00961111"/>
    <w:rsid w:val="00961CCD"/>
    <w:rsid w:val="009623F4"/>
    <w:rsid w:val="00962CB4"/>
    <w:rsid w:val="0096354F"/>
    <w:rsid w:val="009762C4"/>
    <w:rsid w:val="00976EA2"/>
    <w:rsid w:val="009814D8"/>
    <w:rsid w:val="00981CF9"/>
    <w:rsid w:val="00985549"/>
    <w:rsid w:val="00986350"/>
    <w:rsid w:val="00990F64"/>
    <w:rsid w:val="009946D3"/>
    <w:rsid w:val="009958A2"/>
    <w:rsid w:val="00995F78"/>
    <w:rsid w:val="009A006C"/>
    <w:rsid w:val="009A06D3"/>
    <w:rsid w:val="009A3A50"/>
    <w:rsid w:val="009A429A"/>
    <w:rsid w:val="009A68AC"/>
    <w:rsid w:val="009A69FA"/>
    <w:rsid w:val="009B0635"/>
    <w:rsid w:val="009B0B62"/>
    <w:rsid w:val="009B1F0E"/>
    <w:rsid w:val="009B3591"/>
    <w:rsid w:val="009B5752"/>
    <w:rsid w:val="009B5F15"/>
    <w:rsid w:val="009B5FA5"/>
    <w:rsid w:val="009B7548"/>
    <w:rsid w:val="009B754D"/>
    <w:rsid w:val="009C4030"/>
    <w:rsid w:val="009C41D6"/>
    <w:rsid w:val="009C5D03"/>
    <w:rsid w:val="009C632D"/>
    <w:rsid w:val="009D0614"/>
    <w:rsid w:val="009D203A"/>
    <w:rsid w:val="009D35F0"/>
    <w:rsid w:val="009D4C56"/>
    <w:rsid w:val="009D54ED"/>
    <w:rsid w:val="009D6376"/>
    <w:rsid w:val="009E18D3"/>
    <w:rsid w:val="009E2421"/>
    <w:rsid w:val="009E41DA"/>
    <w:rsid w:val="009E4717"/>
    <w:rsid w:val="009E79F9"/>
    <w:rsid w:val="009E7F6D"/>
    <w:rsid w:val="009F31A5"/>
    <w:rsid w:val="009F36A2"/>
    <w:rsid w:val="009F3AA0"/>
    <w:rsid w:val="009F4C52"/>
    <w:rsid w:val="009F699A"/>
    <w:rsid w:val="009F6AA6"/>
    <w:rsid w:val="009F7D96"/>
    <w:rsid w:val="00A02410"/>
    <w:rsid w:val="00A05291"/>
    <w:rsid w:val="00A07EE4"/>
    <w:rsid w:val="00A120A9"/>
    <w:rsid w:val="00A13098"/>
    <w:rsid w:val="00A14563"/>
    <w:rsid w:val="00A1728E"/>
    <w:rsid w:val="00A20AFE"/>
    <w:rsid w:val="00A219CB"/>
    <w:rsid w:val="00A22E6F"/>
    <w:rsid w:val="00A235AC"/>
    <w:rsid w:val="00A262E1"/>
    <w:rsid w:val="00A30595"/>
    <w:rsid w:val="00A325E0"/>
    <w:rsid w:val="00A3271F"/>
    <w:rsid w:val="00A5145F"/>
    <w:rsid w:val="00A51463"/>
    <w:rsid w:val="00A553EE"/>
    <w:rsid w:val="00A56088"/>
    <w:rsid w:val="00A56405"/>
    <w:rsid w:val="00A57550"/>
    <w:rsid w:val="00A6165D"/>
    <w:rsid w:val="00A62FFD"/>
    <w:rsid w:val="00A649AB"/>
    <w:rsid w:val="00A70AC4"/>
    <w:rsid w:val="00A71E6C"/>
    <w:rsid w:val="00A740F9"/>
    <w:rsid w:val="00A74C07"/>
    <w:rsid w:val="00A76853"/>
    <w:rsid w:val="00A80C03"/>
    <w:rsid w:val="00A811C8"/>
    <w:rsid w:val="00A83D11"/>
    <w:rsid w:val="00A83DBC"/>
    <w:rsid w:val="00A8534E"/>
    <w:rsid w:val="00A85507"/>
    <w:rsid w:val="00A85AA0"/>
    <w:rsid w:val="00A87069"/>
    <w:rsid w:val="00A87561"/>
    <w:rsid w:val="00A9053C"/>
    <w:rsid w:val="00A90B66"/>
    <w:rsid w:val="00A90D65"/>
    <w:rsid w:val="00A91386"/>
    <w:rsid w:val="00A928A2"/>
    <w:rsid w:val="00A92F3C"/>
    <w:rsid w:val="00A94CC6"/>
    <w:rsid w:val="00A95EA2"/>
    <w:rsid w:val="00AA0474"/>
    <w:rsid w:val="00AA2B36"/>
    <w:rsid w:val="00AA38BA"/>
    <w:rsid w:val="00AA5117"/>
    <w:rsid w:val="00AA7B01"/>
    <w:rsid w:val="00AA7DA5"/>
    <w:rsid w:val="00AB2F34"/>
    <w:rsid w:val="00AB2F76"/>
    <w:rsid w:val="00AB5457"/>
    <w:rsid w:val="00AB57CF"/>
    <w:rsid w:val="00AC1553"/>
    <w:rsid w:val="00AC2DED"/>
    <w:rsid w:val="00AC3E4A"/>
    <w:rsid w:val="00AC61FB"/>
    <w:rsid w:val="00AC6E9D"/>
    <w:rsid w:val="00AD1F36"/>
    <w:rsid w:val="00AD26EE"/>
    <w:rsid w:val="00AD3F20"/>
    <w:rsid w:val="00AD420F"/>
    <w:rsid w:val="00AE0BDF"/>
    <w:rsid w:val="00AE0BE4"/>
    <w:rsid w:val="00AE3748"/>
    <w:rsid w:val="00AE45B5"/>
    <w:rsid w:val="00AE4C79"/>
    <w:rsid w:val="00AE5017"/>
    <w:rsid w:val="00AE6A98"/>
    <w:rsid w:val="00AF1CCC"/>
    <w:rsid w:val="00AF2CC2"/>
    <w:rsid w:val="00AF5043"/>
    <w:rsid w:val="00AF6890"/>
    <w:rsid w:val="00B01D34"/>
    <w:rsid w:val="00B03F7B"/>
    <w:rsid w:val="00B07BEA"/>
    <w:rsid w:val="00B12A06"/>
    <w:rsid w:val="00B17DBD"/>
    <w:rsid w:val="00B20AAA"/>
    <w:rsid w:val="00B23E9E"/>
    <w:rsid w:val="00B2454F"/>
    <w:rsid w:val="00B30307"/>
    <w:rsid w:val="00B30358"/>
    <w:rsid w:val="00B3178A"/>
    <w:rsid w:val="00B317C7"/>
    <w:rsid w:val="00B339CF"/>
    <w:rsid w:val="00B34958"/>
    <w:rsid w:val="00B36AFB"/>
    <w:rsid w:val="00B476AE"/>
    <w:rsid w:val="00B50F46"/>
    <w:rsid w:val="00B5119A"/>
    <w:rsid w:val="00B52826"/>
    <w:rsid w:val="00B53504"/>
    <w:rsid w:val="00B618A1"/>
    <w:rsid w:val="00B622F2"/>
    <w:rsid w:val="00B624C2"/>
    <w:rsid w:val="00B628CA"/>
    <w:rsid w:val="00B65941"/>
    <w:rsid w:val="00B66CFE"/>
    <w:rsid w:val="00B67C06"/>
    <w:rsid w:val="00B70717"/>
    <w:rsid w:val="00B70C9E"/>
    <w:rsid w:val="00B723F0"/>
    <w:rsid w:val="00B762CF"/>
    <w:rsid w:val="00B8122F"/>
    <w:rsid w:val="00B817B2"/>
    <w:rsid w:val="00B83887"/>
    <w:rsid w:val="00B83B7E"/>
    <w:rsid w:val="00B87DD3"/>
    <w:rsid w:val="00B9086E"/>
    <w:rsid w:val="00B92013"/>
    <w:rsid w:val="00B92829"/>
    <w:rsid w:val="00B92CBF"/>
    <w:rsid w:val="00B96F01"/>
    <w:rsid w:val="00B97497"/>
    <w:rsid w:val="00BA0416"/>
    <w:rsid w:val="00BA043B"/>
    <w:rsid w:val="00BA0BC4"/>
    <w:rsid w:val="00BA150F"/>
    <w:rsid w:val="00BA43A3"/>
    <w:rsid w:val="00BB1DBA"/>
    <w:rsid w:val="00BB2A2B"/>
    <w:rsid w:val="00BB2AAF"/>
    <w:rsid w:val="00BB40D0"/>
    <w:rsid w:val="00BB5666"/>
    <w:rsid w:val="00BB615E"/>
    <w:rsid w:val="00BB674F"/>
    <w:rsid w:val="00BB6BFB"/>
    <w:rsid w:val="00BC197D"/>
    <w:rsid w:val="00BC32D1"/>
    <w:rsid w:val="00BC450E"/>
    <w:rsid w:val="00BD20C7"/>
    <w:rsid w:val="00BD2D4A"/>
    <w:rsid w:val="00BD57D9"/>
    <w:rsid w:val="00BD6013"/>
    <w:rsid w:val="00BD60DB"/>
    <w:rsid w:val="00BE0509"/>
    <w:rsid w:val="00BE25DD"/>
    <w:rsid w:val="00BE25EC"/>
    <w:rsid w:val="00BE2FB0"/>
    <w:rsid w:val="00BE45A7"/>
    <w:rsid w:val="00BE4C28"/>
    <w:rsid w:val="00BE5FA9"/>
    <w:rsid w:val="00BF0630"/>
    <w:rsid w:val="00BF0FD9"/>
    <w:rsid w:val="00BF11FF"/>
    <w:rsid w:val="00BF1B0C"/>
    <w:rsid w:val="00BF33AF"/>
    <w:rsid w:val="00BF3B40"/>
    <w:rsid w:val="00BF7A76"/>
    <w:rsid w:val="00C0374F"/>
    <w:rsid w:val="00C03D6F"/>
    <w:rsid w:val="00C11EB5"/>
    <w:rsid w:val="00C12009"/>
    <w:rsid w:val="00C140D7"/>
    <w:rsid w:val="00C14101"/>
    <w:rsid w:val="00C14F03"/>
    <w:rsid w:val="00C1573B"/>
    <w:rsid w:val="00C258E3"/>
    <w:rsid w:val="00C25E36"/>
    <w:rsid w:val="00C270F2"/>
    <w:rsid w:val="00C27E64"/>
    <w:rsid w:val="00C30FD5"/>
    <w:rsid w:val="00C3362B"/>
    <w:rsid w:val="00C4062D"/>
    <w:rsid w:val="00C416C4"/>
    <w:rsid w:val="00C42B0F"/>
    <w:rsid w:val="00C452F8"/>
    <w:rsid w:val="00C45336"/>
    <w:rsid w:val="00C45F7B"/>
    <w:rsid w:val="00C47423"/>
    <w:rsid w:val="00C50463"/>
    <w:rsid w:val="00C52F85"/>
    <w:rsid w:val="00C54EA5"/>
    <w:rsid w:val="00C5738A"/>
    <w:rsid w:val="00C575E1"/>
    <w:rsid w:val="00C57C94"/>
    <w:rsid w:val="00C6042D"/>
    <w:rsid w:val="00C62D39"/>
    <w:rsid w:val="00C638DC"/>
    <w:rsid w:val="00C6687F"/>
    <w:rsid w:val="00C73BDD"/>
    <w:rsid w:val="00C76B27"/>
    <w:rsid w:val="00C76C6B"/>
    <w:rsid w:val="00C77562"/>
    <w:rsid w:val="00C77C2E"/>
    <w:rsid w:val="00C84AD6"/>
    <w:rsid w:val="00C851E3"/>
    <w:rsid w:val="00C867F6"/>
    <w:rsid w:val="00C91712"/>
    <w:rsid w:val="00C96268"/>
    <w:rsid w:val="00C97E9A"/>
    <w:rsid w:val="00CA273B"/>
    <w:rsid w:val="00CA3089"/>
    <w:rsid w:val="00CA4303"/>
    <w:rsid w:val="00CB03DA"/>
    <w:rsid w:val="00CB0FD8"/>
    <w:rsid w:val="00CB1E8C"/>
    <w:rsid w:val="00CB5516"/>
    <w:rsid w:val="00CB67C9"/>
    <w:rsid w:val="00CB7454"/>
    <w:rsid w:val="00CB7CA5"/>
    <w:rsid w:val="00CC0431"/>
    <w:rsid w:val="00CC149F"/>
    <w:rsid w:val="00CC1C42"/>
    <w:rsid w:val="00CC1E84"/>
    <w:rsid w:val="00CC266B"/>
    <w:rsid w:val="00CC40C9"/>
    <w:rsid w:val="00CC7517"/>
    <w:rsid w:val="00CD1A55"/>
    <w:rsid w:val="00CD3A8D"/>
    <w:rsid w:val="00CE041D"/>
    <w:rsid w:val="00CE0E22"/>
    <w:rsid w:val="00CE494C"/>
    <w:rsid w:val="00CE6040"/>
    <w:rsid w:val="00CE63DB"/>
    <w:rsid w:val="00CE68E3"/>
    <w:rsid w:val="00CE7773"/>
    <w:rsid w:val="00CE77A1"/>
    <w:rsid w:val="00CE7A5B"/>
    <w:rsid w:val="00CF0CBE"/>
    <w:rsid w:val="00CF201A"/>
    <w:rsid w:val="00CF4957"/>
    <w:rsid w:val="00CF4B2C"/>
    <w:rsid w:val="00CF5D55"/>
    <w:rsid w:val="00D01634"/>
    <w:rsid w:val="00D0284E"/>
    <w:rsid w:val="00D02909"/>
    <w:rsid w:val="00D03D8F"/>
    <w:rsid w:val="00D04421"/>
    <w:rsid w:val="00D053AC"/>
    <w:rsid w:val="00D05CB9"/>
    <w:rsid w:val="00D15CC8"/>
    <w:rsid w:val="00D17EEF"/>
    <w:rsid w:val="00D17FAC"/>
    <w:rsid w:val="00D21C28"/>
    <w:rsid w:val="00D234BA"/>
    <w:rsid w:val="00D24927"/>
    <w:rsid w:val="00D253E3"/>
    <w:rsid w:val="00D27CC4"/>
    <w:rsid w:val="00D27D9B"/>
    <w:rsid w:val="00D31402"/>
    <w:rsid w:val="00D32DB3"/>
    <w:rsid w:val="00D34581"/>
    <w:rsid w:val="00D346D5"/>
    <w:rsid w:val="00D45DC3"/>
    <w:rsid w:val="00D47046"/>
    <w:rsid w:val="00D47C74"/>
    <w:rsid w:val="00D51CDB"/>
    <w:rsid w:val="00D53396"/>
    <w:rsid w:val="00D53C98"/>
    <w:rsid w:val="00D61485"/>
    <w:rsid w:val="00D630A9"/>
    <w:rsid w:val="00D65428"/>
    <w:rsid w:val="00D664C4"/>
    <w:rsid w:val="00D70509"/>
    <w:rsid w:val="00D70A31"/>
    <w:rsid w:val="00D71152"/>
    <w:rsid w:val="00D72105"/>
    <w:rsid w:val="00D72EFE"/>
    <w:rsid w:val="00D74E19"/>
    <w:rsid w:val="00D75E1E"/>
    <w:rsid w:val="00D7727A"/>
    <w:rsid w:val="00D80951"/>
    <w:rsid w:val="00D819A9"/>
    <w:rsid w:val="00D84B37"/>
    <w:rsid w:val="00D8662B"/>
    <w:rsid w:val="00D86A88"/>
    <w:rsid w:val="00D937BC"/>
    <w:rsid w:val="00D941C7"/>
    <w:rsid w:val="00D976C4"/>
    <w:rsid w:val="00DA3912"/>
    <w:rsid w:val="00DA4B4D"/>
    <w:rsid w:val="00DA5A49"/>
    <w:rsid w:val="00DA650B"/>
    <w:rsid w:val="00DB0D2D"/>
    <w:rsid w:val="00DB153D"/>
    <w:rsid w:val="00DB56D0"/>
    <w:rsid w:val="00DC14C3"/>
    <w:rsid w:val="00DC19E1"/>
    <w:rsid w:val="00DC1CF2"/>
    <w:rsid w:val="00DC41EE"/>
    <w:rsid w:val="00DD17F9"/>
    <w:rsid w:val="00DD3CF6"/>
    <w:rsid w:val="00DD49D3"/>
    <w:rsid w:val="00DE7B66"/>
    <w:rsid w:val="00DF0239"/>
    <w:rsid w:val="00DF047A"/>
    <w:rsid w:val="00DF1536"/>
    <w:rsid w:val="00DF3EDC"/>
    <w:rsid w:val="00DF6CB5"/>
    <w:rsid w:val="00DF7B84"/>
    <w:rsid w:val="00E004D3"/>
    <w:rsid w:val="00E0082E"/>
    <w:rsid w:val="00E009B0"/>
    <w:rsid w:val="00E011EF"/>
    <w:rsid w:val="00E03426"/>
    <w:rsid w:val="00E04664"/>
    <w:rsid w:val="00E06203"/>
    <w:rsid w:val="00E066C6"/>
    <w:rsid w:val="00E17E8F"/>
    <w:rsid w:val="00E209B5"/>
    <w:rsid w:val="00E20D7E"/>
    <w:rsid w:val="00E2322C"/>
    <w:rsid w:val="00E23E87"/>
    <w:rsid w:val="00E24EA7"/>
    <w:rsid w:val="00E26408"/>
    <w:rsid w:val="00E265B6"/>
    <w:rsid w:val="00E33984"/>
    <w:rsid w:val="00E36BA3"/>
    <w:rsid w:val="00E37475"/>
    <w:rsid w:val="00E40B97"/>
    <w:rsid w:val="00E4176F"/>
    <w:rsid w:val="00E41FE7"/>
    <w:rsid w:val="00E504A9"/>
    <w:rsid w:val="00E53E28"/>
    <w:rsid w:val="00E5655B"/>
    <w:rsid w:val="00E6587E"/>
    <w:rsid w:val="00E704E0"/>
    <w:rsid w:val="00E70AF7"/>
    <w:rsid w:val="00E7237F"/>
    <w:rsid w:val="00E72A77"/>
    <w:rsid w:val="00E80BC1"/>
    <w:rsid w:val="00E82E0C"/>
    <w:rsid w:val="00E833F5"/>
    <w:rsid w:val="00E8498E"/>
    <w:rsid w:val="00E91C61"/>
    <w:rsid w:val="00E92115"/>
    <w:rsid w:val="00E94A76"/>
    <w:rsid w:val="00E95CA1"/>
    <w:rsid w:val="00E96624"/>
    <w:rsid w:val="00EA0246"/>
    <w:rsid w:val="00EA0899"/>
    <w:rsid w:val="00EA48C0"/>
    <w:rsid w:val="00EB733C"/>
    <w:rsid w:val="00EC15D8"/>
    <w:rsid w:val="00EC2458"/>
    <w:rsid w:val="00EC6DBB"/>
    <w:rsid w:val="00EC7541"/>
    <w:rsid w:val="00ED761A"/>
    <w:rsid w:val="00EE0171"/>
    <w:rsid w:val="00EE2EC9"/>
    <w:rsid w:val="00EE34ED"/>
    <w:rsid w:val="00EF0289"/>
    <w:rsid w:val="00EF3584"/>
    <w:rsid w:val="00EF46EA"/>
    <w:rsid w:val="00EF4E52"/>
    <w:rsid w:val="00F00921"/>
    <w:rsid w:val="00F10A2C"/>
    <w:rsid w:val="00F113C2"/>
    <w:rsid w:val="00F136FA"/>
    <w:rsid w:val="00F17A93"/>
    <w:rsid w:val="00F236ED"/>
    <w:rsid w:val="00F260F4"/>
    <w:rsid w:val="00F31F69"/>
    <w:rsid w:val="00F32101"/>
    <w:rsid w:val="00F3398A"/>
    <w:rsid w:val="00F33C1B"/>
    <w:rsid w:val="00F34CBF"/>
    <w:rsid w:val="00F405B8"/>
    <w:rsid w:val="00F4070B"/>
    <w:rsid w:val="00F42570"/>
    <w:rsid w:val="00F4335C"/>
    <w:rsid w:val="00F43768"/>
    <w:rsid w:val="00F43D89"/>
    <w:rsid w:val="00F4472C"/>
    <w:rsid w:val="00F4484E"/>
    <w:rsid w:val="00F45CAF"/>
    <w:rsid w:val="00F46E72"/>
    <w:rsid w:val="00F52DC0"/>
    <w:rsid w:val="00F533BD"/>
    <w:rsid w:val="00F53A9F"/>
    <w:rsid w:val="00F54413"/>
    <w:rsid w:val="00F6105F"/>
    <w:rsid w:val="00F61658"/>
    <w:rsid w:val="00F66113"/>
    <w:rsid w:val="00F67D42"/>
    <w:rsid w:val="00F76D7A"/>
    <w:rsid w:val="00F81EFD"/>
    <w:rsid w:val="00F8545B"/>
    <w:rsid w:val="00F904AB"/>
    <w:rsid w:val="00F94203"/>
    <w:rsid w:val="00F94ABE"/>
    <w:rsid w:val="00FA0DE3"/>
    <w:rsid w:val="00FA4F8A"/>
    <w:rsid w:val="00FA51CA"/>
    <w:rsid w:val="00FA7EDA"/>
    <w:rsid w:val="00FB06FA"/>
    <w:rsid w:val="00FB704C"/>
    <w:rsid w:val="00FC227D"/>
    <w:rsid w:val="00FC35E9"/>
    <w:rsid w:val="00FC3AD6"/>
    <w:rsid w:val="00FC41FD"/>
    <w:rsid w:val="00FC5EB2"/>
    <w:rsid w:val="00FD411C"/>
    <w:rsid w:val="00FD6BF1"/>
    <w:rsid w:val="00FD726D"/>
    <w:rsid w:val="00FD7C3C"/>
    <w:rsid w:val="00FE1730"/>
    <w:rsid w:val="00FE1F30"/>
    <w:rsid w:val="00FE39A1"/>
    <w:rsid w:val="00FE3BBC"/>
    <w:rsid w:val="00FE692D"/>
    <w:rsid w:val="00FF1FD9"/>
    <w:rsid w:val="00FF2030"/>
    <w:rsid w:val="00FF5E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CE6525"/>
  <w15:docId w15:val="{CB409272-32FA-4060-A5A1-57DCD6FA8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F6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57E21"/>
    <w:pPr>
      <w:keepNext/>
      <w:jc w:val="right"/>
      <w:outlineLvl w:val="0"/>
    </w:pPr>
    <w:rPr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557E21"/>
    <w:pPr>
      <w:keepNext/>
      <w:bidi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57E21"/>
    <w:pPr>
      <w:keepNext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557E21"/>
    <w:pPr>
      <w:keepNext/>
      <w:jc w:val="right"/>
      <w:outlineLvl w:val="3"/>
    </w:pPr>
    <w:rPr>
      <w:sz w:val="28"/>
      <w:szCs w:val="28"/>
    </w:rPr>
  </w:style>
  <w:style w:type="paragraph" w:styleId="Heading5">
    <w:name w:val="heading 5"/>
    <w:basedOn w:val="Normal"/>
    <w:next w:val="Normal"/>
    <w:qFormat/>
    <w:rsid w:val="00557E21"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qFormat/>
    <w:rsid w:val="00557E21"/>
    <w:pPr>
      <w:keepNext/>
      <w:outlineLvl w:val="5"/>
    </w:pPr>
    <w:rPr>
      <w:rFonts w:cs="Andalus"/>
      <w:b/>
      <w:bCs/>
      <w:sz w:val="32"/>
      <w:szCs w:val="32"/>
    </w:rPr>
  </w:style>
  <w:style w:type="paragraph" w:styleId="Heading7">
    <w:name w:val="heading 7"/>
    <w:basedOn w:val="Normal"/>
    <w:next w:val="Normal"/>
    <w:qFormat/>
    <w:rsid w:val="00557E21"/>
    <w:pPr>
      <w:keepNext/>
      <w:jc w:val="right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qFormat/>
    <w:rsid w:val="00557E21"/>
    <w:pPr>
      <w:keepNext/>
      <w:bidi/>
      <w:jc w:val="center"/>
      <w:outlineLvl w:val="7"/>
    </w:pPr>
    <w:rPr>
      <w:rFonts w:cs="Akhbar M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57E2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57E21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57E21"/>
    <w:pPr>
      <w:bidi/>
    </w:pPr>
    <w:rPr>
      <w:rFonts w:cs="Arabic Transparent"/>
      <w:sz w:val="28"/>
      <w:szCs w:val="28"/>
    </w:rPr>
  </w:style>
  <w:style w:type="table" w:styleId="TableGrid">
    <w:name w:val="Table Grid"/>
    <w:basedOn w:val="TableNormal"/>
    <w:rsid w:val="00C14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175C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35F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56FB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AE6A98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E6A98"/>
  </w:style>
  <w:style w:type="character" w:styleId="Emphasis">
    <w:name w:val="Emphasis"/>
    <w:basedOn w:val="DefaultParagraphFont"/>
    <w:uiPriority w:val="20"/>
    <w:qFormat/>
    <w:rsid w:val="00B70717"/>
    <w:rPr>
      <w:i/>
      <w:iCs/>
    </w:rPr>
  </w:style>
  <w:style w:type="character" w:customStyle="1" w:styleId="Heading1Char">
    <w:name w:val="Heading 1 Char"/>
    <w:basedOn w:val="DefaultParagraphFont"/>
    <w:link w:val="Heading1"/>
    <w:rsid w:val="009E18D3"/>
    <w:rPr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rsid w:val="000F18B8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2322C"/>
    <w:rPr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E2322C"/>
    <w:rPr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E2322C"/>
    <w:rPr>
      <w:sz w:val="24"/>
      <w:szCs w:val="24"/>
    </w:rPr>
  </w:style>
  <w:style w:type="character" w:styleId="Hyperlink">
    <w:name w:val="Hyperlink"/>
    <w:uiPriority w:val="99"/>
    <w:unhideWhenUsed/>
    <w:rsid w:val="00F10A2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aup.edu" TargetMode="External"/><Relationship Id="rId1" Type="http://schemas.openxmlformats.org/officeDocument/2006/relationships/hyperlink" Target="mailto:IRB-R@aaup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8895B-CC91-44E3-B854-848324A19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تاريخ: 9/4/2003</vt:lpstr>
    </vt:vector>
  </TitlesOfParts>
  <Company>aauj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تاريخ: 9/4/2003</dc:title>
  <dc:creator>Shatha Alahmad</dc:creator>
  <cp:lastModifiedBy>Sajed</cp:lastModifiedBy>
  <cp:revision>7</cp:revision>
  <cp:lastPrinted>2019-01-13T12:38:00Z</cp:lastPrinted>
  <dcterms:created xsi:type="dcterms:W3CDTF">2021-11-17T12:23:00Z</dcterms:created>
  <dcterms:modified xsi:type="dcterms:W3CDTF">2023-11-24T19:33:00Z</dcterms:modified>
</cp:coreProperties>
</file>